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55274" w14:textId="5628A5FB" w:rsidR="00090665" w:rsidRPr="00EE106E" w:rsidRDefault="00634D0F" w:rsidP="00FC0BB6">
      <w:pPr>
        <w:ind w:left="4395" w:right="-142"/>
        <w:jc w:val="right"/>
        <w:rPr>
          <w:rFonts w:ascii="Verdana" w:hAnsi="Verdana" w:cs="Arial"/>
          <w:sz w:val="20"/>
          <w:szCs w:val="20"/>
        </w:rPr>
      </w:pPr>
      <w:r w:rsidRPr="00036F8B">
        <w:rPr>
          <w:rFonts w:ascii="Verdana" w:hAnsi="Verdana" w:cs="Arial"/>
          <w:sz w:val="20"/>
          <w:szCs w:val="20"/>
        </w:rPr>
        <w:tab/>
      </w:r>
      <w:r w:rsidRPr="00036F8B">
        <w:rPr>
          <w:rFonts w:ascii="Verdana" w:hAnsi="Verdana" w:cs="Arial"/>
          <w:sz w:val="20"/>
          <w:szCs w:val="20"/>
        </w:rPr>
        <w:tab/>
      </w:r>
      <w:r w:rsidRPr="00036F8B">
        <w:rPr>
          <w:rFonts w:ascii="Verdana" w:hAnsi="Verdana" w:cs="Arial"/>
          <w:sz w:val="20"/>
          <w:szCs w:val="20"/>
        </w:rPr>
        <w:tab/>
      </w:r>
      <w:r w:rsidRPr="00036F8B">
        <w:rPr>
          <w:rFonts w:ascii="Verdana" w:hAnsi="Verdana" w:cs="Arial"/>
          <w:sz w:val="20"/>
          <w:szCs w:val="20"/>
        </w:rPr>
        <w:tab/>
      </w:r>
      <w:r w:rsidR="00FC0BB6">
        <w:rPr>
          <w:rFonts w:ascii="Verdana" w:hAnsi="Verdana" w:cs="Arial"/>
          <w:sz w:val="20"/>
          <w:szCs w:val="20"/>
        </w:rPr>
        <w:tab/>
      </w:r>
      <w:r w:rsidR="00FC0BB6">
        <w:rPr>
          <w:rFonts w:ascii="Verdana" w:hAnsi="Verdana" w:cs="Arial"/>
          <w:sz w:val="20"/>
          <w:szCs w:val="20"/>
        </w:rPr>
        <w:tab/>
      </w:r>
      <w:r w:rsidR="00090665" w:rsidRPr="00B745F6">
        <w:rPr>
          <w:rFonts w:ascii="Verdana" w:hAnsi="Verdana" w:cs="Arial"/>
          <w:b/>
          <w:bCs/>
          <w:sz w:val="20"/>
          <w:szCs w:val="20"/>
        </w:rPr>
        <w:t xml:space="preserve">Postępowanie nr </w:t>
      </w:r>
      <w:r w:rsidR="00090665" w:rsidRPr="002F1F43">
        <w:rPr>
          <w:rFonts w:ascii="Verdana" w:hAnsi="Verdana"/>
          <w:b/>
          <w:bCs/>
          <w:sz w:val="20"/>
          <w:szCs w:val="20"/>
        </w:rPr>
        <w:t>BZP</w:t>
      </w:r>
      <w:r w:rsidR="00090665" w:rsidRPr="00EE106E">
        <w:rPr>
          <w:rFonts w:ascii="Verdana" w:hAnsi="Verdana"/>
          <w:b/>
          <w:sz w:val="20"/>
          <w:szCs w:val="20"/>
        </w:rPr>
        <w:t>.27</w:t>
      </w:r>
      <w:r w:rsidR="00090665">
        <w:rPr>
          <w:rFonts w:ascii="Verdana" w:hAnsi="Verdana"/>
          <w:b/>
          <w:sz w:val="20"/>
          <w:szCs w:val="20"/>
        </w:rPr>
        <w:t>10</w:t>
      </w:r>
      <w:r w:rsidR="00090665" w:rsidRPr="00EE106E">
        <w:rPr>
          <w:rFonts w:ascii="Verdana" w:hAnsi="Verdana"/>
          <w:b/>
          <w:sz w:val="20"/>
          <w:szCs w:val="20"/>
        </w:rPr>
        <w:t>.</w:t>
      </w:r>
      <w:r w:rsidR="00090665">
        <w:rPr>
          <w:rFonts w:ascii="Verdana" w:hAnsi="Verdana"/>
          <w:b/>
          <w:sz w:val="20"/>
          <w:szCs w:val="20"/>
        </w:rPr>
        <w:t>9</w:t>
      </w:r>
      <w:r w:rsidR="00090665" w:rsidRPr="00EE106E">
        <w:rPr>
          <w:rFonts w:ascii="Verdana" w:hAnsi="Verdana"/>
          <w:b/>
          <w:sz w:val="20"/>
          <w:szCs w:val="20"/>
        </w:rPr>
        <w:t>.202</w:t>
      </w:r>
      <w:r w:rsidR="00090665">
        <w:rPr>
          <w:rFonts w:ascii="Verdana" w:hAnsi="Verdana"/>
          <w:b/>
          <w:sz w:val="20"/>
          <w:szCs w:val="20"/>
        </w:rPr>
        <w:t>3</w:t>
      </w:r>
      <w:r w:rsidR="00090665" w:rsidRPr="00EE106E">
        <w:rPr>
          <w:rFonts w:ascii="Verdana" w:hAnsi="Verdana"/>
          <w:b/>
          <w:sz w:val="20"/>
          <w:szCs w:val="20"/>
        </w:rPr>
        <w:t>.</w:t>
      </w:r>
      <w:r w:rsidR="00090665">
        <w:rPr>
          <w:rFonts w:ascii="Verdana" w:hAnsi="Verdana"/>
          <w:b/>
          <w:sz w:val="20"/>
          <w:szCs w:val="20"/>
        </w:rPr>
        <w:t>AP</w:t>
      </w:r>
    </w:p>
    <w:p w14:paraId="3CB8FC04" w14:textId="77777777" w:rsidR="00090665" w:rsidRPr="00EE106E" w:rsidRDefault="00090665" w:rsidP="00090665">
      <w:pPr>
        <w:pStyle w:val="Bezodstpw1"/>
        <w:spacing w:line="360" w:lineRule="auto"/>
        <w:ind w:left="5921" w:right="-171" w:firstLine="13"/>
        <w:jc w:val="right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Załącznik nr </w:t>
      </w:r>
      <w:r>
        <w:rPr>
          <w:rFonts w:ascii="Verdana" w:hAnsi="Verdana" w:cs="Arial"/>
          <w:b/>
          <w:sz w:val="20"/>
          <w:szCs w:val="20"/>
        </w:rPr>
        <w:t>1</w:t>
      </w:r>
      <w:r w:rsidRPr="00EE106E">
        <w:rPr>
          <w:rFonts w:ascii="Verdana" w:hAnsi="Verdana" w:cs="Arial"/>
          <w:b/>
          <w:sz w:val="20"/>
          <w:szCs w:val="20"/>
        </w:rPr>
        <w:t xml:space="preserve"> do SWZ</w:t>
      </w:r>
    </w:p>
    <w:tbl>
      <w:tblPr>
        <w:tblW w:w="9513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43"/>
        <w:gridCol w:w="397"/>
        <w:gridCol w:w="1133"/>
        <w:gridCol w:w="47"/>
        <w:gridCol w:w="947"/>
        <w:gridCol w:w="847"/>
        <w:gridCol w:w="886"/>
        <w:gridCol w:w="3713"/>
      </w:tblGrid>
      <w:tr w:rsidR="00090665" w:rsidRPr="00EE106E" w14:paraId="23840FD2" w14:textId="77777777" w:rsidTr="00F944F1">
        <w:trPr>
          <w:trHeight w:val="501"/>
          <w:jc w:val="center"/>
        </w:trPr>
        <w:tc>
          <w:tcPr>
            <w:tcW w:w="848" w:type="dxa"/>
            <w:shd w:val="clear" w:color="auto" w:fill="F2F2F2"/>
            <w:vAlign w:val="center"/>
          </w:tcPr>
          <w:p w14:paraId="1FA8F10F" w14:textId="77777777" w:rsidR="00090665" w:rsidRPr="00EE106E" w:rsidRDefault="00090665" w:rsidP="00F944F1">
            <w:pPr>
              <w:spacing w:after="0" w:line="360" w:lineRule="auto"/>
              <w:jc w:val="right"/>
              <w:rPr>
                <w:rFonts w:ascii="Verdana" w:hAnsi="Verdana" w:cs="Calibri"/>
                <w:noProof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Miejscowość:</w:t>
            </w:r>
          </w:p>
        </w:tc>
        <w:tc>
          <w:tcPr>
            <w:tcW w:w="3079" w:type="dxa"/>
            <w:gridSpan w:val="4"/>
            <w:shd w:val="clear" w:color="auto" w:fill="auto"/>
            <w:vAlign w:val="center"/>
          </w:tcPr>
          <w:p w14:paraId="2F348A7E" w14:textId="77777777" w:rsidR="00090665" w:rsidRPr="00EE106E" w:rsidRDefault="00090665" w:rsidP="00F944F1">
            <w:pPr>
              <w:spacing w:after="0" w:line="360" w:lineRule="auto"/>
              <w:ind w:left="4197" w:hanging="4197"/>
              <w:rPr>
                <w:rFonts w:ascii="Verdana" w:hAnsi="Verdana" w:cs="Arial"/>
                <w:noProof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0DB1C68A" w14:textId="77777777" w:rsidR="00090665" w:rsidRPr="00EE106E" w:rsidRDefault="00090665" w:rsidP="00F944F1">
            <w:pPr>
              <w:spacing w:after="0" w:line="360" w:lineRule="auto"/>
              <w:ind w:left="4197" w:hanging="4197"/>
              <w:jc w:val="right"/>
              <w:rPr>
                <w:rFonts w:ascii="Verdana" w:hAnsi="Verdana" w:cs="Calibri"/>
                <w:noProof/>
                <w:sz w:val="20"/>
                <w:szCs w:val="20"/>
              </w:rPr>
            </w:pPr>
            <w:r w:rsidRPr="00EE106E">
              <w:rPr>
                <w:rFonts w:ascii="Verdana" w:hAnsi="Verdana" w:cs="Calibri"/>
                <w:noProof/>
                <w:sz w:val="20"/>
                <w:szCs w:val="20"/>
              </w:rPr>
              <w:t>Data:</w:t>
            </w:r>
          </w:p>
        </w:tc>
        <w:tc>
          <w:tcPr>
            <w:tcW w:w="4739" w:type="dxa"/>
            <w:gridSpan w:val="2"/>
            <w:shd w:val="clear" w:color="auto" w:fill="auto"/>
            <w:vAlign w:val="center"/>
          </w:tcPr>
          <w:p w14:paraId="781A4989" w14:textId="77777777" w:rsidR="00090665" w:rsidRPr="00EE106E" w:rsidRDefault="00090665" w:rsidP="00F944F1">
            <w:pPr>
              <w:spacing w:after="0" w:line="360" w:lineRule="auto"/>
              <w:ind w:left="4197" w:hanging="4175"/>
              <w:rPr>
                <w:rFonts w:ascii="Verdana" w:hAnsi="Verdana" w:cs="Calibri"/>
                <w:noProof/>
                <w:sz w:val="20"/>
                <w:szCs w:val="20"/>
              </w:rPr>
            </w:pPr>
          </w:p>
        </w:tc>
      </w:tr>
      <w:tr w:rsidR="00090665" w:rsidRPr="00EE106E" w14:paraId="082F997E" w14:textId="77777777" w:rsidTr="00F944F1">
        <w:trPr>
          <w:trHeight w:val="943"/>
          <w:jc w:val="center"/>
        </w:trPr>
        <w:tc>
          <w:tcPr>
            <w:tcW w:w="3927" w:type="dxa"/>
            <w:gridSpan w:val="5"/>
            <w:shd w:val="clear" w:color="auto" w:fill="auto"/>
            <w:vAlign w:val="center"/>
          </w:tcPr>
          <w:p w14:paraId="1C5FB94B" w14:textId="77777777" w:rsidR="00090665" w:rsidRPr="00EE106E" w:rsidRDefault="00090665" w:rsidP="00F944F1">
            <w:pPr>
              <w:tabs>
                <w:tab w:val="left" w:pos="5040"/>
              </w:tabs>
              <w:spacing w:after="0" w:line="360" w:lineRule="auto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Zamawiający:</w:t>
            </w:r>
          </w:p>
        </w:tc>
        <w:tc>
          <w:tcPr>
            <w:tcW w:w="5586" w:type="dxa"/>
            <w:gridSpan w:val="3"/>
            <w:shd w:val="clear" w:color="auto" w:fill="auto"/>
            <w:vAlign w:val="center"/>
          </w:tcPr>
          <w:p w14:paraId="1F542919" w14:textId="77777777" w:rsidR="00090665" w:rsidRPr="00EE106E" w:rsidRDefault="00090665" w:rsidP="00F944F1">
            <w:pPr>
              <w:spacing w:after="0" w:line="360" w:lineRule="auto"/>
              <w:ind w:left="3119" w:hanging="3119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 xml:space="preserve">Uniwersytet Wrocławski, </w:t>
            </w:r>
          </w:p>
          <w:p w14:paraId="7AB9560E" w14:textId="77777777" w:rsidR="00090665" w:rsidRPr="00EE106E" w:rsidRDefault="00090665" w:rsidP="00F944F1">
            <w:pPr>
              <w:spacing w:after="0" w:line="360" w:lineRule="auto"/>
              <w:ind w:left="3119" w:hanging="3119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 xml:space="preserve">pl. Uniwersytecki 1, </w:t>
            </w:r>
          </w:p>
          <w:p w14:paraId="33275D35" w14:textId="77777777" w:rsidR="00090665" w:rsidRPr="00EE106E" w:rsidRDefault="00090665" w:rsidP="00F944F1">
            <w:pPr>
              <w:spacing w:after="0" w:line="360" w:lineRule="auto"/>
              <w:ind w:left="3119" w:hanging="3119"/>
              <w:jc w:val="center"/>
              <w:rPr>
                <w:rFonts w:ascii="Verdana" w:hAnsi="Verdana" w:cs="Arial"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>50-137 Wrocław</w:t>
            </w:r>
          </w:p>
        </w:tc>
      </w:tr>
      <w:tr w:rsidR="00090665" w:rsidRPr="00EE106E" w14:paraId="7F3C807C" w14:textId="77777777" w:rsidTr="00F944F1">
        <w:trPr>
          <w:trHeight w:val="746"/>
          <w:jc w:val="center"/>
        </w:trPr>
        <w:tc>
          <w:tcPr>
            <w:tcW w:w="9513" w:type="dxa"/>
            <w:gridSpan w:val="8"/>
            <w:shd w:val="clear" w:color="auto" w:fill="365F91" w:themeFill="accent1" w:themeFillShade="BF"/>
            <w:vAlign w:val="center"/>
          </w:tcPr>
          <w:p w14:paraId="25202515" w14:textId="77777777" w:rsidR="00090665" w:rsidRPr="00EE106E" w:rsidRDefault="00090665" w:rsidP="00F944F1">
            <w:pPr>
              <w:spacing w:after="0" w:line="36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</w:p>
          <w:p w14:paraId="5D3B53D8" w14:textId="77777777" w:rsidR="00090665" w:rsidRPr="00EE106E" w:rsidRDefault="00090665" w:rsidP="00F944F1">
            <w:pPr>
              <w:spacing w:after="0" w:line="36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1FFE70DD" w14:textId="77777777" w:rsidR="00090665" w:rsidRPr="00EE106E" w:rsidRDefault="00090665" w:rsidP="00090665">
            <w:pPr>
              <w:spacing w:after="0" w:line="360" w:lineRule="auto"/>
              <w:jc w:val="center"/>
              <w:rPr>
                <w:rFonts w:ascii="Verdana" w:hAnsi="Verdana" w:cs="Calibri"/>
                <w:b/>
                <w:spacing w:val="60"/>
                <w:sz w:val="20"/>
                <w:szCs w:val="20"/>
              </w:rPr>
            </w:pPr>
          </w:p>
        </w:tc>
      </w:tr>
      <w:tr w:rsidR="00090665" w:rsidRPr="00EE106E" w14:paraId="34F35DEA" w14:textId="77777777" w:rsidTr="00F944F1">
        <w:trPr>
          <w:trHeight w:val="381"/>
          <w:jc w:val="center"/>
        </w:trPr>
        <w:tc>
          <w:tcPr>
            <w:tcW w:w="9513" w:type="dxa"/>
            <w:gridSpan w:val="8"/>
            <w:shd w:val="clear" w:color="auto" w:fill="F2F2F2"/>
            <w:vAlign w:val="center"/>
          </w:tcPr>
          <w:p w14:paraId="4F1A09B6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 w:line="360" w:lineRule="auto"/>
              <w:jc w:val="center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DANE WYKONAWCY</w:t>
            </w:r>
          </w:p>
        </w:tc>
      </w:tr>
      <w:tr w:rsidR="00090665" w:rsidRPr="00EE106E" w14:paraId="4D143082" w14:textId="77777777" w:rsidTr="00F944F1">
        <w:trPr>
          <w:trHeight w:val="672"/>
          <w:jc w:val="center"/>
        </w:trPr>
        <w:tc>
          <w:tcPr>
            <w:tcW w:w="2685" w:type="dxa"/>
            <w:gridSpan w:val="3"/>
            <w:shd w:val="clear" w:color="auto" w:fill="F2F2F2"/>
            <w:vAlign w:val="center"/>
          </w:tcPr>
          <w:p w14:paraId="7766A8D4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Nazwa Wykonawcy</w:t>
            </w:r>
          </w:p>
          <w:p w14:paraId="3867D084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Pełnomocnika w przypadku Konsorcjum):</w:t>
            </w:r>
          </w:p>
        </w:tc>
        <w:tc>
          <w:tcPr>
            <w:tcW w:w="6828" w:type="dxa"/>
            <w:gridSpan w:val="5"/>
            <w:shd w:val="clear" w:color="auto" w:fill="auto"/>
            <w:vAlign w:val="center"/>
          </w:tcPr>
          <w:p w14:paraId="01B72968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  <w:p w14:paraId="6ABC18E6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0ADE66E7" w14:textId="77777777" w:rsidTr="00F944F1">
        <w:trPr>
          <w:trHeight w:val="759"/>
          <w:jc w:val="center"/>
        </w:trPr>
        <w:tc>
          <w:tcPr>
            <w:tcW w:w="2685" w:type="dxa"/>
            <w:gridSpan w:val="3"/>
            <w:shd w:val="clear" w:color="auto" w:fill="F2F2F2"/>
            <w:vAlign w:val="center"/>
          </w:tcPr>
          <w:p w14:paraId="1A95CCDC" w14:textId="77777777" w:rsidR="00090665" w:rsidRPr="00EE106E" w:rsidRDefault="00090665" w:rsidP="00F944F1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Siedziba Wykonawcy</w:t>
            </w:r>
          </w:p>
          <w:p w14:paraId="7FE0E165" w14:textId="77777777" w:rsidR="00090665" w:rsidRPr="00EE106E" w:rsidRDefault="00090665" w:rsidP="00F944F1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ulica, numer, kod pocztowy, m</w:t>
            </w:r>
            <w:r w:rsidRPr="00EE106E">
              <w:rPr>
                <w:rFonts w:ascii="Verdana" w:hAnsi="Verdana" w:cs="Calibri"/>
                <w:sz w:val="20"/>
                <w:szCs w:val="20"/>
                <w:shd w:val="clear" w:color="auto" w:fill="F2F2F2"/>
              </w:rPr>
              <w:t>i</w:t>
            </w:r>
            <w:r w:rsidRPr="00EE106E">
              <w:rPr>
                <w:rFonts w:ascii="Verdana" w:hAnsi="Verdana" w:cs="Calibri"/>
                <w:sz w:val="20"/>
                <w:szCs w:val="20"/>
              </w:rPr>
              <w:t>ejscowość):</w:t>
            </w:r>
          </w:p>
        </w:tc>
        <w:tc>
          <w:tcPr>
            <w:tcW w:w="6828" w:type="dxa"/>
            <w:gridSpan w:val="5"/>
            <w:shd w:val="clear" w:color="auto" w:fill="auto"/>
            <w:vAlign w:val="center"/>
          </w:tcPr>
          <w:p w14:paraId="7133D8D9" w14:textId="77777777" w:rsidR="00090665" w:rsidRPr="00EE106E" w:rsidRDefault="00090665" w:rsidP="00F944F1">
            <w:pPr>
              <w:tabs>
                <w:tab w:val="left" w:pos="709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bCs/>
                <w:sz w:val="20"/>
                <w:szCs w:val="20"/>
              </w:rPr>
            </w:pPr>
          </w:p>
          <w:p w14:paraId="6D12F218" w14:textId="77777777" w:rsidR="00090665" w:rsidRPr="00EE106E" w:rsidRDefault="00090665" w:rsidP="00F944F1">
            <w:pPr>
              <w:tabs>
                <w:tab w:val="left" w:pos="709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bCs/>
                <w:sz w:val="20"/>
                <w:szCs w:val="20"/>
              </w:rPr>
            </w:pPr>
          </w:p>
        </w:tc>
      </w:tr>
      <w:tr w:rsidR="00090665" w:rsidRPr="00EE106E" w14:paraId="7F2391FF" w14:textId="77777777" w:rsidTr="00F944F1">
        <w:trPr>
          <w:trHeight w:val="759"/>
          <w:jc w:val="center"/>
        </w:trPr>
        <w:tc>
          <w:tcPr>
            <w:tcW w:w="2685" w:type="dxa"/>
            <w:gridSpan w:val="3"/>
            <w:shd w:val="clear" w:color="auto" w:fill="F2F2F2"/>
            <w:vAlign w:val="center"/>
          </w:tcPr>
          <w:p w14:paraId="111E59DA" w14:textId="77777777" w:rsidR="00090665" w:rsidRPr="00EE106E" w:rsidRDefault="00090665" w:rsidP="00F944F1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Adres do korespondencji</w:t>
            </w:r>
          </w:p>
          <w:p w14:paraId="5469C0EF" w14:textId="77777777" w:rsidR="00090665" w:rsidRPr="00EE106E" w:rsidRDefault="00090665" w:rsidP="00F944F1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ulica, numer, kod pocztowy, miejscowość):</w:t>
            </w:r>
          </w:p>
        </w:tc>
        <w:tc>
          <w:tcPr>
            <w:tcW w:w="6828" w:type="dxa"/>
            <w:gridSpan w:val="5"/>
            <w:shd w:val="clear" w:color="auto" w:fill="auto"/>
            <w:vAlign w:val="center"/>
          </w:tcPr>
          <w:p w14:paraId="781B6843" w14:textId="77777777" w:rsidR="00090665" w:rsidRPr="00EE106E" w:rsidRDefault="00090665" w:rsidP="00F944F1">
            <w:pPr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  <w:p w14:paraId="4E7BD191" w14:textId="77777777" w:rsidR="00090665" w:rsidRPr="00EE106E" w:rsidRDefault="00090665" w:rsidP="00F944F1">
            <w:pPr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6E89EC07" w14:textId="77777777" w:rsidTr="00F944F1">
        <w:trPr>
          <w:trHeight w:val="759"/>
          <w:jc w:val="center"/>
        </w:trPr>
        <w:tc>
          <w:tcPr>
            <w:tcW w:w="1315" w:type="dxa"/>
            <w:gridSpan w:val="2"/>
            <w:shd w:val="clear" w:color="auto" w:fill="F2F2F2"/>
            <w:vAlign w:val="center"/>
          </w:tcPr>
          <w:p w14:paraId="12A4DA2D" w14:textId="77777777" w:rsidR="00090665" w:rsidRPr="00EE106E" w:rsidRDefault="00090665" w:rsidP="00F944F1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NIP</w:t>
            </w:r>
            <w:r w:rsidRPr="00EE106E">
              <w:rPr>
                <w:rFonts w:ascii="Verdana" w:hAnsi="Verdana" w:cs="Calibri"/>
                <w:sz w:val="20"/>
                <w:szCs w:val="20"/>
              </w:rPr>
              <w:t>:</w:t>
            </w:r>
            <w:bookmarkStart w:id="0" w:name="Tekst83"/>
            <w:bookmarkEnd w:id="0"/>
          </w:p>
        </w:tc>
        <w:tc>
          <w:tcPr>
            <w:tcW w:w="2612" w:type="dxa"/>
            <w:gridSpan w:val="3"/>
            <w:shd w:val="clear" w:color="auto" w:fill="auto"/>
            <w:vAlign w:val="center"/>
          </w:tcPr>
          <w:p w14:paraId="5952B19C" w14:textId="77777777" w:rsidR="00090665" w:rsidRPr="00EE106E" w:rsidRDefault="00090665" w:rsidP="00F944F1">
            <w:pPr>
              <w:tabs>
                <w:tab w:val="left" w:pos="411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4748F87" w14:textId="77777777" w:rsidR="00090665" w:rsidRPr="00EE106E" w:rsidRDefault="00090665" w:rsidP="00F944F1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 xml:space="preserve">REGON: </w:t>
            </w:r>
          </w:p>
        </w:tc>
        <w:tc>
          <w:tcPr>
            <w:tcW w:w="3853" w:type="dxa"/>
            <w:shd w:val="clear" w:color="auto" w:fill="auto"/>
            <w:vAlign w:val="center"/>
          </w:tcPr>
          <w:p w14:paraId="16B3106D" w14:textId="77777777" w:rsidR="00090665" w:rsidRPr="00EE106E" w:rsidRDefault="00090665" w:rsidP="00F944F1">
            <w:pPr>
              <w:tabs>
                <w:tab w:val="left" w:pos="411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418C7424" w14:textId="77777777" w:rsidTr="00F944F1">
        <w:trPr>
          <w:trHeight w:val="759"/>
          <w:jc w:val="center"/>
        </w:trPr>
        <w:tc>
          <w:tcPr>
            <w:tcW w:w="2739" w:type="dxa"/>
            <w:gridSpan w:val="4"/>
            <w:shd w:val="clear" w:color="auto" w:fill="F2F2F2"/>
            <w:vAlign w:val="center"/>
          </w:tcPr>
          <w:p w14:paraId="3C30BEDB" w14:textId="77777777" w:rsidR="00090665" w:rsidRPr="00EE106E" w:rsidRDefault="00090665" w:rsidP="00F944F1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 xml:space="preserve">Numer konta bankowego: </w:t>
            </w:r>
          </w:p>
        </w:tc>
        <w:tc>
          <w:tcPr>
            <w:tcW w:w="6774" w:type="dxa"/>
            <w:gridSpan w:val="4"/>
            <w:shd w:val="clear" w:color="auto" w:fill="auto"/>
            <w:vAlign w:val="center"/>
          </w:tcPr>
          <w:p w14:paraId="3516AA35" w14:textId="77777777" w:rsidR="00090665" w:rsidRPr="00EE106E" w:rsidRDefault="00090665" w:rsidP="00F944F1">
            <w:pPr>
              <w:tabs>
                <w:tab w:val="left" w:pos="709"/>
                <w:tab w:val="left" w:pos="411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15632C62" w14:textId="77777777" w:rsidTr="00F944F1">
        <w:trPr>
          <w:trHeight w:val="759"/>
          <w:jc w:val="center"/>
        </w:trPr>
        <w:tc>
          <w:tcPr>
            <w:tcW w:w="2739" w:type="dxa"/>
            <w:gridSpan w:val="4"/>
            <w:shd w:val="clear" w:color="auto" w:fill="F2F2F2"/>
            <w:vAlign w:val="center"/>
          </w:tcPr>
          <w:p w14:paraId="44506E75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b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OSOBA DO KONTAKTÓW</w:t>
            </w:r>
          </w:p>
          <w:p w14:paraId="5CAA4F20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sz w:val="20"/>
                <w:szCs w:val="20"/>
              </w:rPr>
              <w:t>(imię, nazwisko):</w:t>
            </w:r>
          </w:p>
        </w:tc>
        <w:tc>
          <w:tcPr>
            <w:tcW w:w="6774" w:type="dxa"/>
            <w:gridSpan w:val="4"/>
            <w:shd w:val="clear" w:color="auto" w:fill="auto"/>
            <w:vAlign w:val="center"/>
          </w:tcPr>
          <w:p w14:paraId="0CAA698D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  <w:p w14:paraId="00A0016C" w14:textId="77777777" w:rsidR="00090665" w:rsidRPr="00EE106E" w:rsidRDefault="00090665" w:rsidP="00F944F1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EE106E" w14:paraId="53ECD1D3" w14:textId="77777777" w:rsidTr="00F944F1">
        <w:trPr>
          <w:trHeight w:val="759"/>
          <w:jc w:val="center"/>
        </w:trPr>
        <w:tc>
          <w:tcPr>
            <w:tcW w:w="1315" w:type="dxa"/>
            <w:gridSpan w:val="2"/>
            <w:shd w:val="clear" w:color="auto" w:fill="F2F2F2"/>
            <w:vAlign w:val="center"/>
          </w:tcPr>
          <w:p w14:paraId="18AA5C29" w14:textId="77777777" w:rsidR="00090665" w:rsidRPr="00EE106E" w:rsidRDefault="00090665" w:rsidP="00F944F1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Telefon:</w:t>
            </w:r>
          </w:p>
        </w:tc>
        <w:tc>
          <w:tcPr>
            <w:tcW w:w="2612" w:type="dxa"/>
            <w:gridSpan w:val="3"/>
            <w:shd w:val="clear" w:color="auto" w:fill="auto"/>
            <w:vAlign w:val="center"/>
          </w:tcPr>
          <w:p w14:paraId="5A9E447B" w14:textId="77777777" w:rsidR="00090665" w:rsidRPr="00EE106E" w:rsidRDefault="00090665" w:rsidP="00F944F1">
            <w:pPr>
              <w:tabs>
                <w:tab w:val="left" w:pos="851"/>
              </w:tabs>
              <w:spacing w:after="0"/>
              <w:rPr>
                <w:rFonts w:ascii="Verdana" w:hAnsi="Verdana" w:cs="Calibri"/>
                <w:color w:val="1F3864"/>
                <w:sz w:val="20"/>
                <w:szCs w:val="20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04B611FE" w14:textId="77777777" w:rsidR="00090665" w:rsidRPr="00EE106E" w:rsidRDefault="00090665" w:rsidP="00F944F1">
            <w:pPr>
              <w:spacing w:after="0"/>
              <w:jc w:val="right"/>
              <w:rPr>
                <w:rFonts w:ascii="Verdana" w:hAnsi="Verdana" w:cs="Calibri"/>
                <w:b/>
                <w:color w:val="1F3864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 xml:space="preserve">MAIL: </w:t>
            </w:r>
          </w:p>
        </w:tc>
        <w:tc>
          <w:tcPr>
            <w:tcW w:w="3853" w:type="dxa"/>
            <w:shd w:val="clear" w:color="auto" w:fill="auto"/>
            <w:vAlign w:val="center"/>
          </w:tcPr>
          <w:p w14:paraId="57DCFD43" w14:textId="77777777" w:rsidR="00090665" w:rsidRPr="00EE106E" w:rsidRDefault="00090665" w:rsidP="00F944F1">
            <w:pPr>
              <w:tabs>
                <w:tab w:val="left" w:pos="851"/>
              </w:tabs>
              <w:spacing w:after="0"/>
              <w:rPr>
                <w:rFonts w:ascii="Verdana" w:hAnsi="Verdana" w:cs="Calibri"/>
                <w:color w:val="1F3864"/>
                <w:sz w:val="20"/>
                <w:szCs w:val="20"/>
              </w:rPr>
            </w:pPr>
          </w:p>
        </w:tc>
      </w:tr>
      <w:tr w:rsidR="00090665" w:rsidRPr="00EE106E" w14:paraId="509445D2" w14:textId="77777777" w:rsidTr="00F944F1">
        <w:trPr>
          <w:trHeight w:val="954"/>
          <w:jc w:val="center"/>
        </w:trPr>
        <w:tc>
          <w:tcPr>
            <w:tcW w:w="2739" w:type="dxa"/>
            <w:gridSpan w:val="4"/>
            <w:shd w:val="clear" w:color="auto" w:fill="auto"/>
            <w:vAlign w:val="center"/>
          </w:tcPr>
          <w:p w14:paraId="3F3A675D" w14:textId="77777777" w:rsidR="00090665" w:rsidRPr="00EE106E" w:rsidRDefault="00090665" w:rsidP="00F944F1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EE106E">
              <w:rPr>
                <w:rFonts w:ascii="Verdana" w:hAnsi="Verdana" w:cs="Calibri"/>
                <w:b/>
                <w:sz w:val="20"/>
                <w:szCs w:val="20"/>
              </w:rPr>
              <w:t>KONSORCJUM</w:t>
            </w:r>
            <w:r w:rsidRPr="00EE106E">
              <w:rPr>
                <w:rFonts w:ascii="Verdana" w:hAnsi="Verdana" w:cs="Calibri"/>
                <w:sz w:val="20"/>
                <w:szCs w:val="20"/>
              </w:rPr>
              <w:t xml:space="preserve"> z</w:t>
            </w:r>
          </w:p>
          <w:p w14:paraId="3E9C4136" w14:textId="77777777" w:rsidR="00090665" w:rsidRPr="00BC1543" w:rsidRDefault="00090665" w:rsidP="00F944F1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 xml:space="preserve">(Nazwa Partnera; </w:t>
            </w:r>
          </w:p>
          <w:p w14:paraId="0B7E9A13" w14:textId="77777777" w:rsidR="00090665" w:rsidRPr="00BC1543" w:rsidRDefault="00090665" w:rsidP="00F944F1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Siedziba – ulica, numer, kod, miejscowość):</w:t>
            </w:r>
          </w:p>
          <w:p w14:paraId="12E97C22" w14:textId="77777777" w:rsidR="00090665" w:rsidRPr="00BC1543" w:rsidRDefault="00090665" w:rsidP="00F944F1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NIP:</w:t>
            </w:r>
          </w:p>
          <w:p w14:paraId="224BE4CB" w14:textId="77777777" w:rsidR="00090665" w:rsidRPr="00BC1543" w:rsidRDefault="00090665" w:rsidP="00F944F1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REGON:</w:t>
            </w:r>
          </w:p>
          <w:p w14:paraId="5494FB50" w14:textId="77777777" w:rsidR="00090665" w:rsidRPr="00EE106E" w:rsidRDefault="00090665" w:rsidP="00F944F1">
            <w:pPr>
              <w:tabs>
                <w:tab w:val="left" w:pos="709"/>
              </w:tabs>
              <w:spacing w:after="0"/>
              <w:jc w:val="right"/>
              <w:rPr>
                <w:rFonts w:ascii="Verdana" w:hAnsi="Verdana" w:cs="Calibri"/>
                <w:sz w:val="20"/>
                <w:szCs w:val="20"/>
              </w:rPr>
            </w:pPr>
            <w:r w:rsidRPr="00BC1543">
              <w:rPr>
                <w:rFonts w:ascii="Verdana" w:hAnsi="Verdana" w:cs="Calibri"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74" w:type="dxa"/>
            <w:gridSpan w:val="4"/>
            <w:shd w:val="clear" w:color="auto" w:fill="auto"/>
            <w:vAlign w:val="center"/>
          </w:tcPr>
          <w:p w14:paraId="727A1569" w14:textId="77777777" w:rsidR="00090665" w:rsidRPr="00EE106E" w:rsidRDefault="00090665" w:rsidP="00F944F1">
            <w:pPr>
              <w:tabs>
                <w:tab w:val="left" w:pos="709"/>
              </w:tabs>
              <w:spacing w:after="0"/>
              <w:rPr>
                <w:rFonts w:ascii="Verdana" w:hAnsi="Verdana" w:cs="Calibri"/>
                <w:sz w:val="20"/>
                <w:szCs w:val="20"/>
              </w:rPr>
            </w:pPr>
          </w:p>
        </w:tc>
      </w:tr>
      <w:tr w:rsidR="00090665" w:rsidRPr="006270DF" w14:paraId="2CA779B3" w14:textId="77777777" w:rsidTr="00F944F1">
        <w:trPr>
          <w:trHeight w:val="728"/>
          <w:jc w:val="center"/>
        </w:trPr>
        <w:tc>
          <w:tcPr>
            <w:tcW w:w="9513" w:type="dxa"/>
            <w:gridSpan w:val="8"/>
            <w:shd w:val="clear" w:color="auto" w:fill="F2F2F2"/>
            <w:vAlign w:val="center"/>
          </w:tcPr>
          <w:p w14:paraId="634759AF" w14:textId="77777777" w:rsidR="00090665" w:rsidRPr="006270DF" w:rsidRDefault="00090665" w:rsidP="00F944F1">
            <w:pPr>
              <w:tabs>
                <w:tab w:val="left" w:pos="709"/>
              </w:tabs>
              <w:spacing w:after="0" w:line="360" w:lineRule="auto"/>
              <w:jc w:val="center"/>
              <w:rPr>
                <w:rFonts w:ascii="Verdana" w:hAnsi="Verdana" w:cs="Calibri"/>
                <w:b/>
                <w:sz w:val="20"/>
                <w:szCs w:val="20"/>
              </w:rPr>
            </w:pPr>
            <w:r w:rsidRPr="006270DF">
              <w:rPr>
                <w:rFonts w:ascii="Verdana" w:hAnsi="Verdana" w:cs="Calibri"/>
                <w:b/>
                <w:sz w:val="20"/>
                <w:szCs w:val="20"/>
              </w:rPr>
              <w:t>PRZEDMIOT ZAMÓWIENIA:</w:t>
            </w:r>
          </w:p>
          <w:p w14:paraId="5386BF0B" w14:textId="77777777" w:rsidR="00090665" w:rsidRPr="00090665" w:rsidRDefault="00090665" w:rsidP="00B745F6">
            <w:pPr>
              <w:spacing w:after="0"/>
              <w:jc w:val="both"/>
              <w:rPr>
                <w:rFonts w:ascii="Verdana" w:hAnsi="Verdana" w:cs="Arial"/>
                <w:sz w:val="20"/>
                <w:szCs w:val="20"/>
              </w:rPr>
            </w:pPr>
            <w:r w:rsidRPr="00090665">
              <w:rPr>
                <w:rFonts w:ascii="Verdana" w:hAnsi="Verdana" w:cs="Calibri"/>
                <w:b/>
                <w:sz w:val="20"/>
                <w:szCs w:val="20"/>
              </w:rPr>
              <w:t xml:space="preserve">Oferta </w:t>
            </w:r>
            <w:r w:rsidRPr="00090665">
              <w:rPr>
                <w:rFonts w:ascii="Verdana" w:hAnsi="Verdana" w:cs="Calibri"/>
                <w:b/>
                <w:iCs/>
                <w:sz w:val="20"/>
                <w:szCs w:val="20"/>
              </w:rPr>
              <w:t xml:space="preserve">dotyczy zamówienia publicznego prowadzonego w trybie podstawowym pod nazwą: </w:t>
            </w:r>
            <w:r w:rsidRPr="00090665">
              <w:rPr>
                <w:rFonts w:ascii="Verdana" w:hAnsi="Verdana" w:cs="Arial"/>
                <w:sz w:val="20"/>
                <w:szCs w:val="20"/>
              </w:rPr>
              <w:t>„</w:t>
            </w:r>
            <w:r w:rsidRPr="00090665">
              <w:rPr>
                <w:rFonts w:ascii="Verdana" w:hAnsi="Verdana" w:cs="Arial"/>
                <w:b/>
                <w:bCs/>
                <w:sz w:val="20"/>
                <w:szCs w:val="20"/>
              </w:rPr>
              <w:t>Zakup i dostawa książek drukowanych i innych drukowanych materiałów wydawniczych opatrzonych numerem ISBN dla Biblioteki Uniwersyteckiej oraz poszczególnych jednostek Uniwersytetu Wrocławskiego na terenie Wrocławia - zadania</w:t>
            </w:r>
            <w:r w:rsidRPr="00090665">
              <w:rPr>
                <w:rFonts w:ascii="Verdana" w:hAnsi="Verdana" w:cs="Arial"/>
                <w:sz w:val="20"/>
                <w:szCs w:val="20"/>
              </w:rPr>
              <w:t xml:space="preserve">” </w:t>
            </w:r>
          </w:p>
          <w:p w14:paraId="5107A08F" w14:textId="7E87F517" w:rsidR="00090665" w:rsidRPr="006270DF" w:rsidRDefault="00090665" w:rsidP="00B745F6">
            <w:pPr>
              <w:spacing w:after="0"/>
              <w:jc w:val="center"/>
              <w:rPr>
                <w:rFonts w:ascii="Verdana" w:hAnsi="Verdana" w:cs="Arial"/>
                <w:b/>
                <w:i/>
                <w:sz w:val="20"/>
                <w:szCs w:val="20"/>
              </w:rPr>
            </w:pPr>
          </w:p>
        </w:tc>
      </w:tr>
    </w:tbl>
    <w:p w14:paraId="2FF48326" w14:textId="77777777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52580858" w14:textId="77777777" w:rsidR="00090665" w:rsidRPr="00EE106E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b/>
          <w:i/>
          <w:sz w:val="20"/>
          <w:szCs w:val="20"/>
        </w:rPr>
      </w:pPr>
      <w:r w:rsidRPr="00EE106E">
        <w:rPr>
          <w:rFonts w:ascii="Verdana" w:hAnsi="Verdana" w:cs="Arial"/>
          <w:b/>
          <w:i/>
          <w:sz w:val="20"/>
          <w:szCs w:val="20"/>
        </w:rPr>
        <w:lastRenderedPageBreak/>
        <w:t>Uwaga!</w:t>
      </w:r>
    </w:p>
    <w:p w14:paraId="1644F302" w14:textId="12ACD503" w:rsidR="00090665" w:rsidRPr="00BC1543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b/>
          <w:bCs/>
          <w:sz w:val="20"/>
          <w:szCs w:val="20"/>
        </w:rPr>
      </w:pPr>
      <w:r w:rsidRPr="00BC1543">
        <w:rPr>
          <w:rFonts w:ascii="Verdana" w:hAnsi="Verdana" w:cs="Arial"/>
          <w:b/>
          <w:bCs/>
          <w:i/>
          <w:sz w:val="20"/>
          <w:szCs w:val="20"/>
        </w:rPr>
        <w:t xml:space="preserve">Wykonawca wypełnia tylko te </w:t>
      </w:r>
      <w:r>
        <w:rPr>
          <w:rFonts w:ascii="Verdana" w:hAnsi="Verdana" w:cs="Arial"/>
          <w:b/>
          <w:bCs/>
          <w:i/>
          <w:sz w:val="20"/>
          <w:szCs w:val="20"/>
        </w:rPr>
        <w:t>zadania</w:t>
      </w:r>
      <w:r w:rsidRPr="00BC1543">
        <w:rPr>
          <w:rFonts w:ascii="Verdana" w:hAnsi="Verdana" w:cs="Arial"/>
          <w:b/>
          <w:bCs/>
          <w:i/>
          <w:sz w:val="20"/>
          <w:szCs w:val="20"/>
        </w:rPr>
        <w:t>, na które składa ofertę.</w:t>
      </w:r>
    </w:p>
    <w:p w14:paraId="6E2B61CD" w14:textId="77777777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1153D9A8" w14:textId="1AF7D90F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EE106E">
        <w:rPr>
          <w:rFonts w:ascii="Verdana" w:hAnsi="Verdana" w:cs="Verdana"/>
          <w:sz w:val="20"/>
          <w:szCs w:val="20"/>
        </w:rPr>
        <w:t>,</w:t>
      </w:r>
      <w:r w:rsidRPr="00EE106E">
        <w:rPr>
          <w:rFonts w:ascii="Verdana" w:hAnsi="Verdana" w:cs="Arial"/>
          <w:sz w:val="20"/>
          <w:szCs w:val="20"/>
        </w:rPr>
        <w:t xml:space="preserve"> w postępowaniu prowadzonym w trybie </w:t>
      </w:r>
      <w:r>
        <w:rPr>
          <w:rFonts w:ascii="Verdana" w:hAnsi="Verdana" w:cs="Arial"/>
          <w:sz w:val="20"/>
          <w:szCs w:val="20"/>
        </w:rPr>
        <w:t>podstawowym</w:t>
      </w:r>
      <w:r w:rsidRPr="00EE106E">
        <w:rPr>
          <w:rFonts w:ascii="Verdana" w:hAnsi="Verdana" w:cs="Arial"/>
          <w:sz w:val="20"/>
          <w:szCs w:val="20"/>
        </w:rPr>
        <w:t>, oferujemy przedmiot zamówienia, opisany szczegółowo w</w:t>
      </w:r>
      <w:r>
        <w:rPr>
          <w:rFonts w:ascii="Verdana" w:hAnsi="Verdana" w:cs="Arial"/>
          <w:sz w:val="20"/>
          <w:szCs w:val="20"/>
        </w:rPr>
        <w:t> </w:t>
      </w:r>
      <w:r w:rsidRPr="00EE106E">
        <w:rPr>
          <w:rFonts w:ascii="Verdana" w:hAnsi="Verdana" w:cs="Arial"/>
          <w:sz w:val="20"/>
          <w:szCs w:val="20"/>
        </w:rPr>
        <w:t>SWZ i</w:t>
      </w:r>
      <w:r>
        <w:rPr>
          <w:rFonts w:ascii="Verdana" w:hAnsi="Verdana" w:cs="Arial"/>
          <w:sz w:val="20"/>
          <w:szCs w:val="20"/>
        </w:rPr>
        <w:t> </w:t>
      </w:r>
      <w:r w:rsidRPr="00EE106E">
        <w:rPr>
          <w:rFonts w:ascii="Verdana" w:hAnsi="Verdana" w:cs="Arial"/>
          <w:sz w:val="20"/>
          <w:szCs w:val="20"/>
        </w:rPr>
        <w:t>załącznikach do niej uwzględniającą wszystkie koszty wykonania zamówienia oraz zobowiązujemy się zrealizować w zakresie ustalonym w SWZ, w sposób wskazany w</w:t>
      </w:r>
      <w:r>
        <w:rPr>
          <w:rFonts w:ascii="Verdana" w:hAnsi="Verdana" w:cs="Arial"/>
          <w:sz w:val="20"/>
          <w:szCs w:val="20"/>
        </w:rPr>
        <w:t> </w:t>
      </w:r>
      <w:r w:rsidRPr="00EE106E">
        <w:rPr>
          <w:rFonts w:ascii="Verdana" w:hAnsi="Verdana" w:cs="Arial"/>
          <w:sz w:val="20"/>
          <w:szCs w:val="20"/>
        </w:rPr>
        <w:t>umowie na niżej wymienionych warunkach:</w:t>
      </w:r>
    </w:p>
    <w:p w14:paraId="314EDFD4" w14:textId="77777777" w:rsidR="00090665" w:rsidRDefault="00090665" w:rsidP="00090665">
      <w:pPr>
        <w:pStyle w:val="Bezodstpw"/>
        <w:spacing w:line="360" w:lineRule="auto"/>
        <w:jc w:val="both"/>
        <w:rPr>
          <w:rFonts w:ascii="Verdana" w:hAnsi="Verdana" w:cs="Arial"/>
          <w:sz w:val="20"/>
          <w:szCs w:val="20"/>
        </w:rPr>
      </w:pPr>
    </w:p>
    <w:p w14:paraId="4E6E2ECC" w14:textId="26F08BD6" w:rsidR="00090665" w:rsidRDefault="00090665" w:rsidP="00090665">
      <w:pPr>
        <w:spacing w:after="0"/>
        <w:ind w:firstLine="1"/>
        <w:contextualSpacing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</w:r>
      <w:r w:rsidRPr="00E2424A">
        <w:rPr>
          <w:rFonts w:ascii="Verdana" w:hAnsi="Verdana" w:cs="Arial"/>
          <w:b/>
          <w:sz w:val="20"/>
          <w:szCs w:val="20"/>
        </w:rPr>
        <w:t>Zadanie nr 1</w:t>
      </w:r>
      <w:r w:rsidRPr="00E2424A">
        <w:rPr>
          <w:rFonts w:ascii="Verdana" w:hAnsi="Verdana" w:cs="Arial"/>
          <w:sz w:val="20"/>
          <w:szCs w:val="20"/>
        </w:rPr>
        <w:t xml:space="preserve">: </w:t>
      </w:r>
    </w:p>
    <w:p w14:paraId="7531658F" w14:textId="77777777" w:rsidR="00090665" w:rsidRDefault="00090665" w:rsidP="00090665">
      <w:pPr>
        <w:spacing w:after="0"/>
        <w:ind w:firstLine="1"/>
        <w:contextualSpacing/>
        <w:jc w:val="both"/>
        <w:rPr>
          <w:rFonts w:ascii="Verdana" w:hAnsi="Verdana" w:cs="Arial"/>
          <w:sz w:val="20"/>
          <w:szCs w:val="20"/>
        </w:rPr>
      </w:pPr>
    </w:p>
    <w:p w14:paraId="3C1B71C0" w14:textId="6481462E" w:rsidR="00090665" w:rsidRPr="002F1F43" w:rsidRDefault="00090665" w:rsidP="00090665">
      <w:pPr>
        <w:spacing w:after="0"/>
        <w:ind w:firstLine="1"/>
        <w:contextualSpacing/>
        <w:jc w:val="both"/>
        <w:rPr>
          <w:rFonts w:ascii="Verdana" w:hAnsi="Verdana" w:cs="Arial"/>
          <w:b/>
          <w:sz w:val="20"/>
          <w:szCs w:val="20"/>
        </w:rPr>
      </w:pPr>
      <w:r w:rsidRPr="00B745F6">
        <w:rPr>
          <w:rFonts w:ascii="Verdana" w:hAnsi="Verdana" w:cs="Arial"/>
          <w:bCs/>
          <w:sz w:val="20"/>
          <w:szCs w:val="20"/>
        </w:rPr>
        <w:t xml:space="preserve">Zakup i dostawa książek drukowanych i innych materiałów wydawniczych opatrzonych numerem ISBN do Biblioteki Uniwersyteckiej oraz poszczególnych jednostek Uniwersytetu Wrocławskiego na terenie Wrocławia obejmująca </w:t>
      </w:r>
      <w:r w:rsidRPr="002F1F43">
        <w:rPr>
          <w:rFonts w:ascii="Verdana" w:hAnsi="Verdana" w:cs="Arial"/>
          <w:b/>
          <w:sz w:val="20"/>
          <w:szCs w:val="20"/>
        </w:rPr>
        <w:t>wydawnictwa polskie</w:t>
      </w:r>
    </w:p>
    <w:p w14:paraId="24459121" w14:textId="77777777" w:rsidR="00090665" w:rsidRPr="00044FE5" w:rsidRDefault="00090665" w:rsidP="00B745F6">
      <w:pPr>
        <w:spacing w:after="0"/>
        <w:ind w:firstLine="1"/>
        <w:contextualSpacing/>
        <w:jc w:val="both"/>
        <w:rPr>
          <w:rFonts w:ascii="Verdana" w:hAnsi="Verdana" w:cs="Arial"/>
          <w:b/>
          <w:sz w:val="20"/>
          <w:szCs w:val="20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35"/>
        <w:gridCol w:w="2604"/>
      </w:tblGrid>
      <w:tr w:rsidR="00090665" w:rsidRPr="00F8747A" w14:paraId="3CFE928D" w14:textId="77777777" w:rsidTr="00B745F6">
        <w:trPr>
          <w:trHeight w:val="693"/>
        </w:trPr>
        <w:tc>
          <w:tcPr>
            <w:tcW w:w="7035" w:type="dxa"/>
            <w:vAlign w:val="center"/>
          </w:tcPr>
          <w:p w14:paraId="03E7AC98" w14:textId="73161378" w:rsidR="00090665" w:rsidRPr="00B46E3F" w:rsidRDefault="00090665" w:rsidP="00A720B2">
            <w:pPr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Oferujemy rabat od ceny katalogowej sugerowanej przez Wydawcę:</w:t>
            </w:r>
          </w:p>
        </w:tc>
        <w:tc>
          <w:tcPr>
            <w:tcW w:w="2604" w:type="dxa"/>
            <w:vAlign w:val="center"/>
          </w:tcPr>
          <w:p w14:paraId="69D4EE86" w14:textId="77777777" w:rsidR="00090665" w:rsidRDefault="00090665" w:rsidP="00F944F1">
            <w:pPr>
              <w:spacing w:before="120"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% </w:t>
            </w:r>
          </w:p>
          <w:p w14:paraId="28CF8A6F" w14:textId="494EA629" w:rsidR="00090665" w:rsidRPr="005447B4" w:rsidRDefault="00090665" w:rsidP="00F944F1">
            <w:pPr>
              <w:spacing w:before="120"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5447B4">
              <w:rPr>
                <w:rFonts w:ascii="Verdana" w:hAnsi="Verdana"/>
                <w:sz w:val="16"/>
                <w:szCs w:val="16"/>
              </w:rPr>
              <w:t>(nie mniej niż 2</w:t>
            </w:r>
            <w:r>
              <w:rPr>
                <w:rFonts w:ascii="Verdana" w:hAnsi="Verdana"/>
                <w:sz w:val="16"/>
                <w:szCs w:val="16"/>
              </w:rPr>
              <w:t>5</w:t>
            </w:r>
            <w:r w:rsidRPr="005447B4">
              <w:rPr>
                <w:rFonts w:ascii="Verdana" w:hAnsi="Verdana"/>
                <w:sz w:val="16"/>
                <w:szCs w:val="16"/>
              </w:rPr>
              <w:t>%)</w:t>
            </w:r>
          </w:p>
        </w:tc>
      </w:tr>
      <w:tr w:rsidR="00090665" w:rsidRPr="00400162" w14:paraId="24B3EECB" w14:textId="77777777" w:rsidTr="00B745F6">
        <w:trPr>
          <w:trHeight w:val="582"/>
        </w:trPr>
        <w:tc>
          <w:tcPr>
            <w:tcW w:w="7035" w:type="dxa"/>
            <w:vAlign w:val="center"/>
          </w:tcPr>
          <w:p w14:paraId="0D48F6FB" w14:textId="77777777" w:rsidR="00090665" w:rsidRPr="000159FE" w:rsidRDefault="00090665" w:rsidP="00A720B2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snapToGrid w:val="0"/>
                <w:sz w:val="16"/>
                <w:szCs w:val="16"/>
              </w:rPr>
            </w:pPr>
            <w:r w:rsidRPr="00F92A37">
              <w:rPr>
                <w:rFonts w:ascii="Verdana" w:hAnsi="Verdana" w:cs="Arial"/>
                <w:b/>
                <w:bCs/>
                <w:sz w:val="20"/>
              </w:rPr>
              <w:t>Termin realizacji poszczególnych dostaw liczony od daty złożenia zamówienia</w:t>
            </w:r>
          </w:p>
        </w:tc>
        <w:tc>
          <w:tcPr>
            <w:tcW w:w="2604" w:type="dxa"/>
            <w:vAlign w:val="bottom"/>
          </w:tcPr>
          <w:p w14:paraId="4337A0CC" w14:textId="77777777" w:rsidR="00090665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i/>
                <w:snapToGrid w:val="0"/>
                <w:sz w:val="16"/>
                <w:szCs w:val="16"/>
              </w:rPr>
            </w:pP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B745F6">
              <w:rPr>
                <w:rFonts w:ascii="Verdana" w:hAnsi="Verdana" w:cs="Arial"/>
                <w:iCs/>
                <w:snapToGrid w:val="0"/>
                <w:sz w:val="16"/>
                <w:szCs w:val="16"/>
              </w:rPr>
              <w:t>dni</w:t>
            </w:r>
          </w:p>
          <w:p w14:paraId="482092FE" w14:textId="77777777" w:rsidR="00090665" w:rsidRPr="005447B4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napToGrid w:val="0"/>
                <w:sz w:val="16"/>
                <w:szCs w:val="16"/>
              </w:rPr>
            </w:pPr>
            <w:r w:rsidRPr="005447B4">
              <w:rPr>
                <w:rFonts w:ascii="Verdana" w:hAnsi="Verdana" w:cs="Arial"/>
                <w:snapToGrid w:val="0"/>
                <w:sz w:val="16"/>
                <w:szCs w:val="16"/>
              </w:rPr>
              <w:t>(maksymalnie 30 dni)</w:t>
            </w:r>
          </w:p>
        </w:tc>
      </w:tr>
    </w:tbl>
    <w:p w14:paraId="25DCB764" w14:textId="77777777" w:rsidR="00090665" w:rsidRDefault="00090665" w:rsidP="00090665">
      <w:pPr>
        <w:pStyle w:val="Nagwek4"/>
        <w:spacing w:line="276" w:lineRule="auto"/>
        <w:ind w:left="142"/>
        <w:rPr>
          <w:rFonts w:ascii="Verdana" w:hAnsi="Verdana"/>
          <w:b/>
          <w:sz w:val="20"/>
        </w:rPr>
      </w:pPr>
    </w:p>
    <w:p w14:paraId="688DCDFC" w14:textId="5BAB89D9" w:rsidR="00090665" w:rsidRDefault="00090665" w:rsidP="00090665">
      <w:pPr>
        <w:spacing w:after="0"/>
        <w:ind w:firstLine="1"/>
        <w:contextualSpacing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</w:r>
      <w:r w:rsidRPr="00E2424A">
        <w:rPr>
          <w:rFonts w:ascii="Verdana" w:hAnsi="Verdana" w:cs="Arial"/>
          <w:b/>
          <w:sz w:val="20"/>
          <w:szCs w:val="20"/>
        </w:rPr>
        <w:t xml:space="preserve">Zadanie nr </w:t>
      </w:r>
      <w:r>
        <w:rPr>
          <w:rFonts w:ascii="Verdana" w:hAnsi="Verdana" w:cs="Arial"/>
          <w:b/>
          <w:sz w:val="20"/>
          <w:szCs w:val="20"/>
        </w:rPr>
        <w:t>2</w:t>
      </w:r>
      <w:r w:rsidRPr="00E2424A">
        <w:rPr>
          <w:rFonts w:ascii="Verdana" w:hAnsi="Verdana" w:cs="Arial"/>
          <w:sz w:val="20"/>
          <w:szCs w:val="20"/>
        </w:rPr>
        <w:t xml:space="preserve">: </w:t>
      </w:r>
    </w:p>
    <w:p w14:paraId="5ED442FD" w14:textId="77777777" w:rsidR="00090665" w:rsidRDefault="00090665" w:rsidP="00090665">
      <w:pPr>
        <w:spacing w:after="0"/>
        <w:ind w:firstLine="1"/>
        <w:contextualSpacing/>
        <w:jc w:val="both"/>
        <w:rPr>
          <w:rFonts w:ascii="Verdana" w:hAnsi="Verdana" w:cs="Arial"/>
          <w:sz w:val="20"/>
          <w:szCs w:val="20"/>
        </w:rPr>
      </w:pPr>
    </w:p>
    <w:p w14:paraId="1F744269" w14:textId="36C2C1B3" w:rsidR="00090665" w:rsidRPr="00B745F6" w:rsidRDefault="00090665" w:rsidP="00090665">
      <w:pPr>
        <w:spacing w:after="0"/>
        <w:ind w:firstLine="1"/>
        <w:contextualSpacing/>
        <w:jc w:val="both"/>
        <w:rPr>
          <w:rFonts w:ascii="Verdana" w:hAnsi="Verdana" w:cs="Arial"/>
          <w:bCs/>
          <w:sz w:val="20"/>
          <w:szCs w:val="20"/>
        </w:rPr>
      </w:pPr>
      <w:r w:rsidRPr="00B745F6">
        <w:rPr>
          <w:rFonts w:ascii="Verdana" w:hAnsi="Verdana" w:cs="Arial"/>
          <w:bCs/>
          <w:sz w:val="20"/>
          <w:szCs w:val="20"/>
        </w:rPr>
        <w:t xml:space="preserve">Zakup i dostawa książek drukowanych i innych materiałów wydawniczych opatrzonych numerem ISBN do Biblioteki Uniwersyteckiej oraz poszczególnych jednostek Uniwersytetu Wrocławskiego na terenie Wrocławia obejmująca </w:t>
      </w:r>
      <w:r w:rsidRPr="00090665">
        <w:rPr>
          <w:rFonts w:ascii="Verdana" w:hAnsi="Verdana" w:cs="Arial"/>
          <w:b/>
          <w:sz w:val="20"/>
          <w:szCs w:val="20"/>
        </w:rPr>
        <w:t>wydawnictwa zagraniczne</w:t>
      </w:r>
    </w:p>
    <w:p w14:paraId="6D927FFE" w14:textId="77777777" w:rsidR="00090665" w:rsidRPr="00E2424A" w:rsidRDefault="00090665" w:rsidP="00B745F6">
      <w:pPr>
        <w:spacing w:after="0"/>
        <w:ind w:firstLine="1"/>
        <w:contextualSpacing/>
        <w:jc w:val="both"/>
        <w:rPr>
          <w:rFonts w:ascii="Verdana" w:hAnsi="Verdana" w:cs="Arial"/>
          <w:sz w:val="20"/>
          <w:szCs w:val="20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88"/>
        <w:gridCol w:w="2551"/>
      </w:tblGrid>
      <w:tr w:rsidR="00090665" w:rsidRPr="00F8747A" w14:paraId="440D2430" w14:textId="77777777" w:rsidTr="00B745F6">
        <w:trPr>
          <w:trHeight w:val="693"/>
        </w:trPr>
        <w:tc>
          <w:tcPr>
            <w:tcW w:w="7088" w:type="dxa"/>
            <w:vAlign w:val="center"/>
          </w:tcPr>
          <w:p w14:paraId="4A2469C5" w14:textId="74E7A649" w:rsidR="00090665" w:rsidRPr="00B46E3F" w:rsidRDefault="00090665" w:rsidP="00F944F1">
            <w:pPr>
              <w:jc w:val="right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Oferujemy rabat od ceny katalogowej sugerowanej przez Wydawcę:</w:t>
            </w:r>
            <w:r w:rsidRPr="00B46E3F">
              <w:rPr>
                <w:rFonts w:ascii="Verdana" w:hAnsi="Verdana" w:cs="Arial"/>
                <w:b/>
                <w:sz w:val="20"/>
                <w:szCs w:val="20"/>
              </w:rPr>
              <w:t>:</w:t>
            </w:r>
          </w:p>
        </w:tc>
        <w:tc>
          <w:tcPr>
            <w:tcW w:w="2551" w:type="dxa"/>
            <w:vAlign w:val="center"/>
          </w:tcPr>
          <w:p w14:paraId="71FA8A2C" w14:textId="77777777" w:rsidR="00090665" w:rsidRDefault="00090665" w:rsidP="00F944F1">
            <w:pPr>
              <w:spacing w:before="120" w:after="0"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% </w:t>
            </w:r>
          </w:p>
          <w:p w14:paraId="3393B17F" w14:textId="77777777" w:rsidR="00090665" w:rsidRPr="005447B4" w:rsidRDefault="00090665" w:rsidP="00F944F1">
            <w:pPr>
              <w:spacing w:before="120" w:after="0" w:line="240" w:lineRule="auto"/>
              <w:jc w:val="center"/>
              <w:rPr>
                <w:rFonts w:ascii="Verdana" w:hAnsi="Verdana"/>
                <w:sz w:val="16"/>
                <w:szCs w:val="16"/>
              </w:rPr>
            </w:pPr>
            <w:r w:rsidRPr="005447B4">
              <w:rPr>
                <w:rFonts w:ascii="Verdana" w:hAnsi="Verdana"/>
                <w:sz w:val="16"/>
                <w:szCs w:val="16"/>
              </w:rPr>
              <w:t xml:space="preserve">(nie mniej niż </w:t>
            </w:r>
            <w:r>
              <w:rPr>
                <w:rFonts w:ascii="Verdana" w:hAnsi="Verdana"/>
                <w:sz w:val="16"/>
                <w:szCs w:val="16"/>
              </w:rPr>
              <w:t>1</w:t>
            </w:r>
            <w:r w:rsidRPr="005447B4">
              <w:rPr>
                <w:rFonts w:ascii="Verdana" w:hAnsi="Verdana"/>
                <w:sz w:val="16"/>
                <w:szCs w:val="16"/>
              </w:rPr>
              <w:t>0%)</w:t>
            </w:r>
          </w:p>
        </w:tc>
      </w:tr>
      <w:tr w:rsidR="00090665" w:rsidRPr="00400162" w14:paraId="0EC519AB" w14:textId="77777777" w:rsidTr="00B745F6">
        <w:trPr>
          <w:trHeight w:val="582"/>
        </w:trPr>
        <w:tc>
          <w:tcPr>
            <w:tcW w:w="7088" w:type="dxa"/>
            <w:vAlign w:val="center"/>
          </w:tcPr>
          <w:p w14:paraId="4732111D" w14:textId="77777777" w:rsidR="00090665" w:rsidRPr="000159FE" w:rsidRDefault="00090665" w:rsidP="00F944F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snapToGrid w:val="0"/>
                <w:sz w:val="16"/>
                <w:szCs w:val="16"/>
              </w:rPr>
            </w:pPr>
            <w:r w:rsidRPr="00F92A37">
              <w:rPr>
                <w:rFonts w:ascii="Verdana" w:hAnsi="Verdana" w:cs="Arial"/>
                <w:b/>
                <w:bCs/>
                <w:sz w:val="20"/>
              </w:rPr>
              <w:t>Termin realizacji poszczególnych dostaw liczony od daty złożenia zamówienia</w:t>
            </w:r>
          </w:p>
        </w:tc>
        <w:tc>
          <w:tcPr>
            <w:tcW w:w="2551" w:type="dxa"/>
            <w:vAlign w:val="bottom"/>
          </w:tcPr>
          <w:p w14:paraId="66C770E8" w14:textId="77777777" w:rsidR="00090665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i/>
                <w:snapToGrid w:val="0"/>
                <w:sz w:val="16"/>
                <w:szCs w:val="16"/>
              </w:rPr>
            </w:pP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019F9">
              <w:rPr>
                <w:rFonts w:ascii="Verdana" w:hAnsi="Verdana" w:cs="Arial"/>
                <w:sz w:val="16"/>
                <w:szCs w:val="16"/>
              </w:rPr>
              <w:instrText xml:space="preserve"> FORMTEXT </w:instrText>
            </w:r>
            <w:r w:rsidRPr="000019F9">
              <w:rPr>
                <w:rFonts w:ascii="Verdana" w:hAnsi="Verdana" w:cs="Arial"/>
                <w:sz w:val="16"/>
                <w:szCs w:val="16"/>
              </w:rPr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separate"/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noProof/>
                <w:sz w:val="16"/>
                <w:szCs w:val="16"/>
              </w:rPr>
              <w:t> </w:t>
            </w:r>
            <w:r w:rsidRPr="000019F9">
              <w:rPr>
                <w:rFonts w:ascii="Verdana" w:hAnsi="Verdana" w:cs="Arial"/>
                <w:sz w:val="16"/>
                <w:szCs w:val="16"/>
              </w:rPr>
              <w:fldChar w:fldCharType="end"/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B745F6">
              <w:rPr>
                <w:rFonts w:ascii="Verdana" w:hAnsi="Verdana" w:cs="Arial"/>
                <w:iCs/>
                <w:snapToGrid w:val="0"/>
                <w:sz w:val="16"/>
                <w:szCs w:val="16"/>
              </w:rPr>
              <w:t>dni</w:t>
            </w:r>
          </w:p>
          <w:p w14:paraId="0C43594A" w14:textId="77777777" w:rsidR="00090665" w:rsidRPr="005447B4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 w:cs="Arial"/>
                <w:snapToGrid w:val="0"/>
                <w:sz w:val="16"/>
                <w:szCs w:val="16"/>
              </w:rPr>
            </w:pPr>
            <w:r w:rsidRPr="005447B4">
              <w:rPr>
                <w:rFonts w:ascii="Verdana" w:hAnsi="Verdana" w:cs="Arial"/>
                <w:snapToGrid w:val="0"/>
                <w:sz w:val="16"/>
                <w:szCs w:val="16"/>
              </w:rPr>
              <w:t xml:space="preserve">(maksymalnie 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>9</w:t>
            </w:r>
            <w:r w:rsidRPr="005447B4">
              <w:rPr>
                <w:rFonts w:ascii="Verdana" w:hAnsi="Verdana" w:cs="Arial"/>
                <w:snapToGrid w:val="0"/>
                <w:sz w:val="16"/>
                <w:szCs w:val="16"/>
              </w:rPr>
              <w:t>0 dni)</w:t>
            </w:r>
          </w:p>
        </w:tc>
      </w:tr>
    </w:tbl>
    <w:p w14:paraId="2A6D8FEA" w14:textId="77777777" w:rsidR="00090665" w:rsidRDefault="00090665" w:rsidP="00090665">
      <w:pPr>
        <w:pStyle w:val="Bezodstpw"/>
        <w:spacing w:line="360" w:lineRule="auto"/>
        <w:ind w:left="709"/>
        <w:jc w:val="both"/>
        <w:rPr>
          <w:rFonts w:ascii="Verdana" w:hAnsi="Verdana" w:cs="Arial"/>
          <w:sz w:val="20"/>
          <w:szCs w:val="20"/>
        </w:rPr>
      </w:pPr>
    </w:p>
    <w:p w14:paraId="283303F5" w14:textId="76644993" w:rsidR="00090665" w:rsidRPr="00EE106E" w:rsidRDefault="00090665" w:rsidP="00090665">
      <w:pPr>
        <w:pStyle w:val="Bezodstpw"/>
        <w:tabs>
          <w:tab w:val="left" w:pos="6570"/>
        </w:tabs>
        <w:spacing w:line="360" w:lineRule="auto"/>
        <w:jc w:val="both"/>
        <w:rPr>
          <w:rFonts w:ascii="Verdana" w:hAnsi="Verdana" w:cs="Arial"/>
          <w:i/>
          <w:sz w:val="20"/>
          <w:szCs w:val="20"/>
        </w:rPr>
      </w:pPr>
      <w:r>
        <w:rPr>
          <w:rFonts w:ascii="Verdana" w:hAnsi="Verdana" w:cs="Arial"/>
          <w:i/>
          <w:sz w:val="20"/>
          <w:szCs w:val="20"/>
        </w:rPr>
        <w:tab/>
      </w:r>
    </w:p>
    <w:p w14:paraId="482B9AF5" w14:textId="77777777" w:rsidR="00090665" w:rsidRPr="00EE106E" w:rsidRDefault="00090665" w:rsidP="00090665">
      <w:pPr>
        <w:pStyle w:val="Bezodstpw1"/>
        <w:spacing w:line="360" w:lineRule="auto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>OŚWIADCZENIA WYKONAWCY:</w:t>
      </w:r>
    </w:p>
    <w:p w14:paraId="4BE47162" w14:textId="77777777" w:rsidR="00090665" w:rsidRPr="00EE106E" w:rsidRDefault="00090665" w:rsidP="00090665">
      <w:pPr>
        <w:pStyle w:val="Bezodstpw1"/>
        <w:spacing w:line="36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15DEA847" w14:textId="77777777" w:rsidR="00090665" w:rsidRPr="00EE106E" w:rsidRDefault="00090665" w:rsidP="00090665">
      <w:pPr>
        <w:pStyle w:val="Bezodstpw1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EE106E">
        <w:rPr>
          <w:rFonts w:ascii="Verdana" w:hAnsi="Verdana" w:cs="Arial"/>
          <w:sz w:val="20"/>
          <w:szCs w:val="20"/>
        </w:rPr>
        <w:t>śmy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19EA5FF2" w14:textId="77777777" w:rsidR="00090665" w:rsidRPr="00EE106E" w:rsidRDefault="00090665" w:rsidP="00090665">
      <w:pPr>
        <w:pStyle w:val="Bezodstpw1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EE106E">
        <w:rPr>
          <w:rFonts w:ascii="Verdana" w:hAnsi="Verdana" w:cs="Arial"/>
          <w:sz w:val="20"/>
          <w:szCs w:val="20"/>
        </w:rPr>
        <w:t>emy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bez zastrzeżeń wzór umowy przedstawiony w SWZ, </w:t>
      </w:r>
      <w:r w:rsidRPr="00EE106E">
        <w:rPr>
          <w:rFonts w:ascii="Verdana" w:hAnsi="Verdana"/>
          <w:sz w:val="20"/>
          <w:szCs w:val="20"/>
        </w:rPr>
        <w:t>w przypadku</w:t>
      </w:r>
      <w:r w:rsidRPr="00EE106E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EE106E">
        <w:rPr>
          <w:rFonts w:ascii="Verdana" w:hAnsi="Verdana" w:cs="Arial"/>
          <w:sz w:val="20"/>
          <w:szCs w:val="20"/>
        </w:rPr>
        <w:t>emy</w:t>
      </w:r>
      <w:proofErr w:type="spellEnd"/>
      <w:r w:rsidRPr="00EE106E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.</w:t>
      </w:r>
    </w:p>
    <w:p w14:paraId="4F6F8A93" w14:textId="77777777" w:rsidR="00090665" w:rsidRPr="00EE106E" w:rsidRDefault="00090665" w:rsidP="00090665">
      <w:pPr>
        <w:pStyle w:val="Bezodstpw1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y, że oferowany przedmiot zamówieni</w:t>
      </w:r>
      <w:r>
        <w:rPr>
          <w:rFonts w:ascii="Verdana" w:hAnsi="Verdana" w:cs="Arial"/>
          <w:sz w:val="20"/>
          <w:szCs w:val="20"/>
        </w:rPr>
        <w:t>a spełnia wymagania określone w </w:t>
      </w:r>
      <w:r w:rsidRPr="00EE106E">
        <w:rPr>
          <w:rFonts w:ascii="Verdana" w:hAnsi="Verdana" w:cs="Arial"/>
          <w:sz w:val="20"/>
          <w:szCs w:val="20"/>
        </w:rPr>
        <w:t>SWZ.</w:t>
      </w:r>
    </w:p>
    <w:p w14:paraId="1C2223B5" w14:textId="77777777" w:rsidR="00090665" w:rsidRPr="00EE106E" w:rsidRDefault="00090665" w:rsidP="00B745F6">
      <w:pPr>
        <w:pStyle w:val="Bezodstpw"/>
        <w:numPr>
          <w:ilvl w:val="2"/>
          <w:numId w:val="7"/>
        </w:numPr>
        <w:spacing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lastRenderedPageBreak/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96"/>
        <w:gridCol w:w="4466"/>
      </w:tblGrid>
      <w:tr w:rsidR="00090665" w:rsidRPr="00EE106E" w14:paraId="70C63B5F" w14:textId="77777777" w:rsidTr="00F944F1">
        <w:trPr>
          <w:trHeight w:val="92"/>
        </w:trPr>
        <w:tc>
          <w:tcPr>
            <w:tcW w:w="4988" w:type="dxa"/>
          </w:tcPr>
          <w:p w14:paraId="64C086B5" w14:textId="77777777" w:rsidR="00090665" w:rsidRPr="00EE106E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 w:cs="Arial"/>
                <w:b/>
                <w:sz w:val="20"/>
                <w:szCs w:val="20"/>
              </w:rPr>
              <w:t>Nazwa (firma) i adresy podwykonawców</w:t>
            </w:r>
          </w:p>
        </w:tc>
        <w:tc>
          <w:tcPr>
            <w:tcW w:w="4980" w:type="dxa"/>
          </w:tcPr>
          <w:p w14:paraId="48FCBCAF" w14:textId="77777777" w:rsidR="00090665" w:rsidRPr="00EE106E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 xml:space="preserve">Zakres rzeczowy </w:t>
            </w:r>
          </w:p>
          <w:p w14:paraId="22DF6F86" w14:textId="77777777" w:rsidR="00090665" w:rsidRPr="00EE106E" w:rsidRDefault="00090665" w:rsidP="00F944F1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090665" w:rsidRPr="00EE106E" w14:paraId="1B69BAA6" w14:textId="77777777" w:rsidTr="00F944F1">
        <w:trPr>
          <w:trHeight w:val="92"/>
        </w:trPr>
        <w:tc>
          <w:tcPr>
            <w:tcW w:w="4988" w:type="dxa"/>
          </w:tcPr>
          <w:p w14:paraId="7FE0A797" w14:textId="77777777" w:rsidR="00090665" w:rsidRPr="00EE106E" w:rsidRDefault="00090665" w:rsidP="00F944F1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688A4443" w14:textId="77777777" w:rsidR="00090665" w:rsidRPr="00EE106E" w:rsidRDefault="00090665" w:rsidP="00F944F1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090665" w:rsidRPr="00EE106E" w14:paraId="612B41C5" w14:textId="77777777" w:rsidTr="00F944F1">
        <w:trPr>
          <w:trHeight w:val="92"/>
        </w:trPr>
        <w:tc>
          <w:tcPr>
            <w:tcW w:w="4988" w:type="dxa"/>
          </w:tcPr>
          <w:p w14:paraId="422A32E5" w14:textId="77777777" w:rsidR="00090665" w:rsidRPr="00EE106E" w:rsidRDefault="00090665" w:rsidP="00F944F1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67EF44B2" w14:textId="77777777" w:rsidR="00090665" w:rsidRPr="00EE106E" w:rsidRDefault="00090665" w:rsidP="00F944F1">
            <w:pPr>
              <w:pStyle w:val="Bezodstpw"/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EE3D88D" w14:textId="77777777" w:rsidR="00090665" w:rsidRPr="00EE106E" w:rsidRDefault="00090665" w:rsidP="00090665">
      <w:pPr>
        <w:pStyle w:val="Akapitzlist"/>
        <w:widowControl w:val="0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contextualSpacing w:val="0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W przypadku wyboru naszej oferty jako najkorzystniejszej:</w:t>
      </w:r>
    </w:p>
    <w:p w14:paraId="05F78BCB" w14:textId="77777777" w:rsidR="00090665" w:rsidRPr="00EE106E" w:rsidRDefault="00090665" w:rsidP="00090665">
      <w:pPr>
        <w:pStyle w:val="Akapitzlist"/>
        <w:widowControl w:val="0"/>
        <w:numPr>
          <w:ilvl w:val="3"/>
          <w:numId w:val="7"/>
        </w:numPr>
        <w:tabs>
          <w:tab w:val="clear" w:pos="2880"/>
          <w:tab w:val="num" w:pos="2552"/>
        </w:tabs>
        <w:autoSpaceDE w:val="0"/>
        <w:autoSpaceDN w:val="0"/>
        <w:adjustRightInd w:val="0"/>
        <w:spacing w:after="0" w:line="360" w:lineRule="auto"/>
        <w:ind w:left="709"/>
        <w:contextualSpacing w:val="0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Zobowiązujemy się do zawarcia umowy w miejscu i terminie wyznaczonym przez Zamawiającego,</w:t>
      </w:r>
    </w:p>
    <w:p w14:paraId="04BA93E3" w14:textId="77777777" w:rsidR="00090665" w:rsidRPr="00EE106E" w:rsidRDefault="00090665" w:rsidP="00090665">
      <w:pPr>
        <w:pStyle w:val="Akapitzlist"/>
        <w:widowControl w:val="0"/>
        <w:numPr>
          <w:ilvl w:val="3"/>
          <w:numId w:val="7"/>
        </w:numPr>
        <w:tabs>
          <w:tab w:val="clear" w:pos="2880"/>
          <w:tab w:val="num" w:pos="2552"/>
        </w:tabs>
        <w:autoSpaceDE w:val="0"/>
        <w:autoSpaceDN w:val="0"/>
        <w:adjustRightInd w:val="0"/>
        <w:spacing w:after="0" w:line="360" w:lineRule="auto"/>
        <w:ind w:left="709"/>
        <w:contextualSpacing w:val="0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sobą upoważnioną do kontaktów z Zamawiającym w sprawach dot. realizacji umowy będzie:</w:t>
      </w:r>
    </w:p>
    <w:p w14:paraId="0ABCC7B8" w14:textId="54011B3D" w:rsidR="00090665" w:rsidRPr="00B745F6" w:rsidRDefault="00090665" w:rsidP="00B745F6">
      <w:pPr>
        <w:pStyle w:val="Akapitzlist"/>
        <w:widowControl w:val="0"/>
        <w:autoSpaceDE w:val="0"/>
        <w:autoSpaceDN w:val="0"/>
        <w:adjustRightInd w:val="0"/>
        <w:spacing w:after="0" w:line="360" w:lineRule="auto"/>
        <w:ind w:left="709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Pani/Pan ……………………………… e-mail ……………………….. tel. ………………………………</w:t>
      </w:r>
    </w:p>
    <w:p w14:paraId="07469EBC" w14:textId="77777777" w:rsidR="00090665" w:rsidRPr="00EE106E" w:rsidRDefault="00090665" w:rsidP="00090665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1"/>
      </w:r>
      <w:r w:rsidRPr="00EE106E">
        <w:rPr>
          <w:rFonts w:ascii="Verdana" w:hAnsi="Verdana" w:cs="Arial"/>
          <w:sz w:val="20"/>
          <w:szCs w:val="20"/>
        </w:rPr>
        <w:t xml:space="preserve">, </w:t>
      </w:r>
      <w:r w:rsidRPr="00EE106E">
        <w:rPr>
          <w:rFonts w:ascii="Verdana" w:hAnsi="Verdana"/>
          <w:sz w:val="20"/>
          <w:szCs w:val="20"/>
        </w:rPr>
        <w:t>że</w:t>
      </w:r>
      <w:r w:rsidRPr="00EE106E">
        <w:rPr>
          <w:rFonts w:ascii="Verdana" w:eastAsia="Calibri" w:hAnsi="Verdana"/>
          <w:sz w:val="20"/>
          <w:szCs w:val="20"/>
        </w:rPr>
        <w:t xml:space="preserve"> </w:t>
      </w:r>
      <w:r w:rsidRPr="00EE106E">
        <w:rPr>
          <w:rFonts w:ascii="Verdana" w:hAnsi="Verdana"/>
          <w:sz w:val="20"/>
          <w:szCs w:val="20"/>
        </w:rPr>
        <w:t>żadne z informacji zawartych w ofercie nie stanowią tajemnicy przedsiębiorstwa w rozumieniu przepisów o zwalczaniu nieuczciwej konkurencji / wskazane poniżej informacje zawarte w ofercie</w:t>
      </w:r>
      <w:r w:rsidRPr="00EE106E">
        <w:rPr>
          <w:rFonts w:ascii="Verdana" w:hAnsi="Verdana"/>
          <w:color w:val="000000"/>
          <w:sz w:val="20"/>
          <w:szCs w:val="20"/>
        </w:rPr>
        <w:t xml:space="preserve"> stanowią tajemnicę przedsiębiorstwa w rozumieniu przepisów o zwalczaniu nieuczciwej konkurencji i w związku z niniejszym nie mogą być one udostępniane, w szczególności innym uczestnikom postępowania</w:t>
      </w:r>
      <w:r w:rsidRPr="00EE106E">
        <w:rPr>
          <w:rFonts w:ascii="Verdana" w:hAnsi="Verdana"/>
          <w:sz w:val="20"/>
          <w:szCs w:val="20"/>
          <w:vertAlign w:val="superscript"/>
        </w:rPr>
        <w:footnoteReference w:id="2"/>
      </w:r>
      <w:r w:rsidRPr="00EE106E">
        <w:rPr>
          <w:rFonts w:ascii="Verdana" w:hAnsi="Verdana"/>
          <w:color w:val="000000"/>
          <w:sz w:val="20"/>
          <w:szCs w:val="20"/>
        </w:rPr>
        <w:t>:</w:t>
      </w:r>
    </w:p>
    <w:tbl>
      <w:tblPr>
        <w:tblW w:w="8280" w:type="dxa"/>
        <w:tblInd w:w="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0"/>
        <w:gridCol w:w="4140"/>
        <w:gridCol w:w="1620"/>
        <w:gridCol w:w="1620"/>
      </w:tblGrid>
      <w:tr w:rsidR="00090665" w:rsidRPr="00EE106E" w14:paraId="1B1F87B2" w14:textId="77777777" w:rsidTr="00F944F1">
        <w:trPr>
          <w:cantSplit/>
          <w:trHeight w:val="398"/>
        </w:trPr>
        <w:tc>
          <w:tcPr>
            <w:tcW w:w="900" w:type="dxa"/>
          </w:tcPr>
          <w:p w14:paraId="3B445150" w14:textId="77777777" w:rsidR="00090665" w:rsidRPr="00EE106E" w:rsidRDefault="00090665" w:rsidP="00F944F1">
            <w:pPr>
              <w:spacing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>l.p.</w:t>
            </w:r>
          </w:p>
        </w:tc>
        <w:tc>
          <w:tcPr>
            <w:tcW w:w="4140" w:type="dxa"/>
          </w:tcPr>
          <w:p w14:paraId="46F03AAF" w14:textId="77777777" w:rsidR="00090665" w:rsidRPr="00EE106E" w:rsidRDefault="00090665" w:rsidP="00F944F1">
            <w:pPr>
              <w:spacing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>Oznaczenie rodzaju (nazwy) informacji</w:t>
            </w:r>
          </w:p>
        </w:tc>
        <w:tc>
          <w:tcPr>
            <w:tcW w:w="3240" w:type="dxa"/>
            <w:gridSpan w:val="2"/>
          </w:tcPr>
          <w:p w14:paraId="09083680" w14:textId="77777777" w:rsidR="00090665" w:rsidRPr="00EE106E" w:rsidRDefault="00090665" w:rsidP="00F944F1">
            <w:pPr>
              <w:spacing w:line="240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>Nazwa dokumentu</w:t>
            </w:r>
          </w:p>
        </w:tc>
      </w:tr>
      <w:tr w:rsidR="00090665" w:rsidRPr="00EE106E" w14:paraId="3291F2D1" w14:textId="77777777" w:rsidTr="00F944F1">
        <w:trPr>
          <w:cantSplit/>
        </w:trPr>
        <w:tc>
          <w:tcPr>
            <w:tcW w:w="900" w:type="dxa"/>
          </w:tcPr>
          <w:p w14:paraId="23A57E2C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>1.</w:t>
            </w:r>
          </w:p>
        </w:tc>
        <w:tc>
          <w:tcPr>
            <w:tcW w:w="4140" w:type="dxa"/>
          </w:tcPr>
          <w:p w14:paraId="1EE634E7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088505F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88006CF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090665" w:rsidRPr="00EE106E" w14:paraId="54930930" w14:textId="77777777" w:rsidTr="00F944F1">
        <w:trPr>
          <w:cantSplit/>
        </w:trPr>
        <w:tc>
          <w:tcPr>
            <w:tcW w:w="900" w:type="dxa"/>
          </w:tcPr>
          <w:p w14:paraId="241D0312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b/>
                <w:sz w:val="20"/>
                <w:szCs w:val="20"/>
              </w:rPr>
            </w:pPr>
            <w:r w:rsidRPr="00EE106E">
              <w:rPr>
                <w:rFonts w:ascii="Verdana" w:hAnsi="Verdana"/>
                <w:b/>
                <w:sz w:val="20"/>
                <w:szCs w:val="20"/>
              </w:rPr>
              <w:t>2.</w:t>
            </w:r>
          </w:p>
        </w:tc>
        <w:tc>
          <w:tcPr>
            <w:tcW w:w="4140" w:type="dxa"/>
          </w:tcPr>
          <w:p w14:paraId="080BA225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158240B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D6B9DD6" w14:textId="77777777" w:rsidR="00090665" w:rsidRPr="00EE106E" w:rsidRDefault="00090665" w:rsidP="00F944F1">
            <w:pPr>
              <w:spacing w:before="60" w:after="12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59DE9D06" w14:textId="77777777" w:rsidR="00A720B2" w:rsidRPr="00895C19" w:rsidRDefault="00A720B2" w:rsidP="00A720B2">
      <w:pPr>
        <w:pStyle w:val="Bezodstpw1"/>
        <w:spacing w:line="276" w:lineRule="auto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895C19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4C3ACDD0" w14:textId="77777777" w:rsidR="00A720B2" w:rsidRPr="00895C19" w:rsidRDefault="00A720B2" w:rsidP="00A720B2">
      <w:pPr>
        <w:pStyle w:val="Bezodstpw1"/>
        <w:spacing w:line="276" w:lineRule="auto"/>
        <w:ind w:left="181"/>
        <w:rPr>
          <w:rFonts w:ascii="Verdana" w:hAnsi="Verdana" w:cs="Arial"/>
          <w:sz w:val="20"/>
          <w:szCs w:val="20"/>
          <w:u w:val="single"/>
        </w:rPr>
      </w:pPr>
      <w:r w:rsidRPr="00895C19">
        <w:rPr>
          <w:rFonts w:ascii="Verdana" w:hAnsi="Verdana" w:cs="Arial"/>
          <w:sz w:val="20"/>
          <w:szCs w:val="20"/>
          <w:u w:val="single"/>
        </w:rPr>
        <w:t xml:space="preserve">Jednocześnie wykazujemy, iż zastrzeżone informacje stanowią tajemnicę przedsiębiorstwa ponieważ: </w:t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  <w:r w:rsidRPr="00895C19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895C19">
        <w:rPr>
          <w:rFonts w:ascii="Verdana" w:hAnsi="Verdana" w:cs="Arial"/>
          <w:sz w:val="20"/>
          <w:szCs w:val="20"/>
        </w:rPr>
        <w:instrText xml:space="preserve"> FORMTEXT </w:instrText>
      </w:r>
      <w:r w:rsidRPr="00895C19">
        <w:rPr>
          <w:rFonts w:ascii="Verdana" w:hAnsi="Verdana" w:cs="Arial"/>
          <w:sz w:val="20"/>
          <w:szCs w:val="20"/>
        </w:rPr>
      </w:r>
      <w:r w:rsidRPr="00895C19">
        <w:rPr>
          <w:rFonts w:ascii="Verdana" w:hAnsi="Verdana" w:cs="Arial"/>
          <w:sz w:val="20"/>
          <w:szCs w:val="20"/>
        </w:rPr>
        <w:fldChar w:fldCharType="separate"/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noProof/>
          <w:sz w:val="20"/>
          <w:szCs w:val="20"/>
        </w:rPr>
        <w:t> </w:t>
      </w:r>
      <w:r w:rsidRPr="00895C19">
        <w:rPr>
          <w:rFonts w:ascii="Verdana" w:hAnsi="Verdana" w:cs="Arial"/>
          <w:sz w:val="20"/>
          <w:szCs w:val="20"/>
        </w:rPr>
        <w:fldChar w:fldCharType="end"/>
      </w:r>
    </w:p>
    <w:p w14:paraId="27D44663" w14:textId="798D4655" w:rsidR="00090665" w:rsidRPr="00EE106E" w:rsidRDefault="00A720B2" w:rsidP="00B745F6">
      <w:pPr>
        <w:pStyle w:val="Bezodstpw1"/>
        <w:spacing w:line="276" w:lineRule="auto"/>
        <w:ind w:left="181"/>
        <w:rPr>
          <w:rFonts w:ascii="Verdana" w:hAnsi="Verdana" w:cs="Arial"/>
          <w:i/>
          <w:sz w:val="20"/>
          <w:szCs w:val="20"/>
        </w:rPr>
      </w:pPr>
      <w:r w:rsidRPr="00895C19">
        <w:rPr>
          <w:rFonts w:ascii="Verdana" w:hAnsi="Verdana" w:cs="Arial"/>
          <w:i/>
          <w:sz w:val="20"/>
          <w:szCs w:val="20"/>
        </w:rPr>
        <w:t>Wykonawca informację,</w:t>
      </w:r>
      <w:r w:rsidRPr="00895C19">
        <w:rPr>
          <w:rFonts w:ascii="Verdana" w:hAnsi="Verdana" w:cs="Arial"/>
          <w:sz w:val="20"/>
          <w:szCs w:val="20"/>
        </w:rPr>
        <w:t xml:space="preserve"> </w:t>
      </w:r>
      <w:r w:rsidRPr="00895C19">
        <w:rPr>
          <w:rFonts w:ascii="Verdana" w:hAnsi="Verdana" w:cs="Arial"/>
          <w:i/>
          <w:sz w:val="20"/>
          <w:szCs w:val="20"/>
        </w:rPr>
        <w:t>iż zastrzeżone informacje stanowią tajemnicę przedsiębiorstwa, wykazuje powyże</w:t>
      </w:r>
      <w:r>
        <w:rPr>
          <w:rFonts w:ascii="Verdana" w:hAnsi="Verdana" w:cs="Arial"/>
          <w:i/>
          <w:sz w:val="20"/>
          <w:szCs w:val="20"/>
        </w:rPr>
        <w:t>j</w:t>
      </w:r>
      <w:r w:rsidRPr="00895C19">
        <w:rPr>
          <w:rFonts w:ascii="Verdana" w:hAnsi="Verdana" w:cs="Arial"/>
          <w:i/>
          <w:sz w:val="20"/>
          <w:szCs w:val="20"/>
        </w:rPr>
        <w:t>.</w:t>
      </w:r>
    </w:p>
    <w:p w14:paraId="159D168A" w14:textId="77777777" w:rsidR="00090665" w:rsidRPr="00EE106E" w:rsidRDefault="00090665" w:rsidP="00090665">
      <w:pPr>
        <w:pStyle w:val="Bezodstpw1"/>
        <w:numPr>
          <w:ilvl w:val="2"/>
          <w:numId w:val="7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 xml:space="preserve">Zgodnie z art. 225 ust. 1 uPzp </w:t>
      </w:r>
      <w:r w:rsidRPr="00EE106E">
        <w:rPr>
          <w:rFonts w:ascii="Verdana" w:hAnsi="Verdana"/>
          <w:sz w:val="20"/>
          <w:szCs w:val="20"/>
        </w:rPr>
        <w:t xml:space="preserve">oświadczam/y, że wybór mojej/naszej oferty </w:t>
      </w:r>
      <w:r w:rsidRPr="00EE106E">
        <w:rPr>
          <w:rFonts w:ascii="Verdana" w:hAnsi="Verdana"/>
          <w:b/>
          <w:sz w:val="20"/>
          <w:szCs w:val="20"/>
        </w:rPr>
        <w:t>będzie / nie będzie</w:t>
      </w:r>
      <w:r w:rsidRPr="00EE106E">
        <w:rPr>
          <w:rStyle w:val="Odwoanieprzypisudolnego"/>
          <w:rFonts w:ascii="Verdana" w:hAnsi="Verdana"/>
          <w:b/>
          <w:sz w:val="20"/>
          <w:szCs w:val="20"/>
        </w:rPr>
        <w:footnoteReference w:id="3"/>
      </w:r>
      <w:r w:rsidRPr="00EE106E">
        <w:rPr>
          <w:rFonts w:ascii="Verdana" w:hAnsi="Verdana"/>
          <w:sz w:val="20"/>
          <w:szCs w:val="20"/>
          <w:vertAlign w:val="superscript"/>
        </w:rPr>
        <w:t xml:space="preserve"> </w:t>
      </w:r>
      <w:r w:rsidRPr="00EE106E">
        <w:rPr>
          <w:rFonts w:ascii="Verdana" w:hAnsi="Verdana"/>
          <w:sz w:val="20"/>
          <w:szCs w:val="20"/>
        </w:rPr>
        <w:t xml:space="preserve"> prowadził do powstania u </w:t>
      </w:r>
      <w:r w:rsidRPr="00EE106E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EE106E">
        <w:rPr>
          <w:rFonts w:ascii="Verdana" w:hAnsi="Verdana" w:cs="Arial"/>
          <w:spacing w:val="4"/>
          <w:sz w:val="20"/>
          <w:szCs w:val="20"/>
        </w:rPr>
        <w:t>zgodnie z przepisami ustawy o podatku od towarów i usług.</w:t>
      </w:r>
    </w:p>
    <w:p w14:paraId="4676660D" w14:textId="77777777" w:rsidR="00090665" w:rsidRPr="00EE106E" w:rsidRDefault="00090665" w:rsidP="00090665">
      <w:pPr>
        <w:pStyle w:val="Bezodstpw1"/>
        <w:numPr>
          <w:ilvl w:val="2"/>
          <w:numId w:val="7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EE106E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EE106E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EE106E">
        <w:rPr>
          <w:rFonts w:ascii="Verdana" w:hAnsi="Verdana" w:cs="Arial"/>
          <w:sz w:val="20"/>
          <w:szCs w:val="20"/>
        </w:rPr>
        <w:t>:</w:t>
      </w:r>
    </w:p>
    <w:p w14:paraId="4735EA39" w14:textId="77777777" w:rsidR="00090665" w:rsidRPr="00EE106E" w:rsidRDefault="00090665" w:rsidP="00090665">
      <w:pPr>
        <w:pStyle w:val="Bezodstpw1"/>
        <w:numPr>
          <w:ilvl w:val="0"/>
          <w:numId w:val="38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EE106E">
        <w:rPr>
          <w:rFonts w:ascii="Verdana" w:hAnsi="Verdana" w:cs="Arial"/>
          <w:spacing w:val="4"/>
          <w:sz w:val="20"/>
          <w:szCs w:val="20"/>
        </w:rPr>
        <w:t>nazwę (rodzaj) towaru lub usługi, których dostawa lub świadczenie będą prowadziły do p</w:t>
      </w:r>
      <w:r>
        <w:rPr>
          <w:rFonts w:ascii="Verdana" w:hAnsi="Verdana" w:cs="Arial"/>
          <w:spacing w:val="4"/>
          <w:sz w:val="20"/>
          <w:szCs w:val="20"/>
        </w:rPr>
        <w:t xml:space="preserve">owstania obowiązku podatkowego: </w:t>
      </w:r>
      <w:r w:rsidRPr="00EE106E">
        <w:rPr>
          <w:rFonts w:ascii="Verdana" w:hAnsi="Verdana" w:cs="Arial"/>
          <w:sz w:val="20"/>
          <w:szCs w:val="20"/>
        </w:rPr>
        <w:t>……………………………………………….</w:t>
      </w:r>
    </w:p>
    <w:p w14:paraId="7A675CF4" w14:textId="77777777" w:rsidR="00090665" w:rsidRPr="00EE106E" w:rsidRDefault="00090665" w:rsidP="00090665">
      <w:pPr>
        <w:pStyle w:val="Bezodstpw1"/>
        <w:numPr>
          <w:ilvl w:val="0"/>
          <w:numId w:val="38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EE106E">
        <w:rPr>
          <w:rFonts w:ascii="Verdana" w:hAnsi="Verdana" w:cs="Arial"/>
          <w:spacing w:val="4"/>
          <w:sz w:val="20"/>
          <w:szCs w:val="20"/>
        </w:rPr>
        <w:lastRenderedPageBreak/>
        <w:t xml:space="preserve">wartość towaru lub usługi objętego obowiązkiem podatkowym Zamawiającego, bez kwoty podatku: </w:t>
      </w:r>
      <w:r w:rsidRPr="00EE106E">
        <w:rPr>
          <w:rFonts w:ascii="Verdana" w:hAnsi="Verdana" w:cs="Arial"/>
          <w:sz w:val="20"/>
          <w:szCs w:val="20"/>
        </w:rPr>
        <w:t>…………………………………………………………</w:t>
      </w:r>
      <w:r>
        <w:rPr>
          <w:rFonts w:ascii="Verdana" w:hAnsi="Verdana" w:cs="Arial"/>
          <w:sz w:val="20"/>
          <w:szCs w:val="20"/>
        </w:rPr>
        <w:t>………………………………………..</w:t>
      </w:r>
    </w:p>
    <w:p w14:paraId="6A65EB15" w14:textId="77777777" w:rsidR="00090665" w:rsidRPr="00EE106E" w:rsidRDefault="00090665" w:rsidP="00090665">
      <w:pPr>
        <w:pStyle w:val="Bezodstpw1"/>
        <w:numPr>
          <w:ilvl w:val="0"/>
          <w:numId w:val="38"/>
        </w:numPr>
        <w:spacing w:line="36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stawkę podatku od towarów i usług, która zgodnie z wiedzą wykonawcy, będzie miała zastosowanie: ……………………………………………</w:t>
      </w:r>
      <w:r>
        <w:rPr>
          <w:rFonts w:ascii="Verdana" w:hAnsi="Verdana" w:cs="Arial"/>
          <w:sz w:val="20"/>
          <w:szCs w:val="20"/>
        </w:rPr>
        <w:t>……………………………………………………………….</w:t>
      </w:r>
    </w:p>
    <w:p w14:paraId="62F87AF0" w14:textId="77777777" w:rsidR="00090665" w:rsidRPr="00EE106E" w:rsidRDefault="00090665" w:rsidP="00090665">
      <w:pPr>
        <w:pStyle w:val="Bezodstpw1"/>
        <w:numPr>
          <w:ilvl w:val="2"/>
          <w:numId w:val="7"/>
        </w:numPr>
        <w:tabs>
          <w:tab w:val="num" w:pos="142"/>
        </w:tabs>
        <w:spacing w:line="36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EE106E">
        <w:rPr>
          <w:rFonts w:ascii="Verdana" w:hAnsi="Verdana" w:cs="Verdana"/>
          <w:sz w:val="20"/>
          <w:szCs w:val="20"/>
        </w:rPr>
        <w:t>śmy</w:t>
      </w:r>
      <w:proofErr w:type="spellEnd"/>
      <w:r w:rsidRPr="00EE106E">
        <w:rPr>
          <w:rFonts w:ascii="Verdana" w:hAnsi="Verdana" w:cs="Verdana"/>
          <w:sz w:val="20"/>
          <w:szCs w:val="20"/>
        </w:rPr>
        <w:t>:</w:t>
      </w:r>
      <w:r w:rsidRPr="00EE106E">
        <w:rPr>
          <w:rStyle w:val="Odwoanieprzypisudolnego"/>
          <w:rFonts w:ascii="Verdana" w:hAnsi="Verdana" w:cs="Verdana"/>
          <w:sz w:val="20"/>
          <w:szCs w:val="20"/>
        </w:rPr>
        <w:footnoteReference w:id="5"/>
      </w:r>
    </w:p>
    <w:p w14:paraId="7191421E" w14:textId="77777777" w:rsidR="00090665" w:rsidRPr="00EE106E" w:rsidRDefault="00090665" w:rsidP="00090665">
      <w:pPr>
        <w:pStyle w:val="Bezodstpw1"/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EE106E">
        <w:rPr>
          <w:rStyle w:val="Odwoanieprzypisudolnego"/>
          <w:rFonts w:ascii="Verdana" w:hAnsi="Verdana" w:cs="Verdana"/>
          <w:b/>
          <w:sz w:val="20"/>
          <w:szCs w:val="20"/>
        </w:rPr>
        <w:footnoteReference w:id="6"/>
      </w:r>
    </w:p>
    <w:p w14:paraId="6CA27F8B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103E112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7CDE46D4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7650244E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7B8DB6C0" w14:textId="77777777" w:rsidR="00090665" w:rsidRPr="00EE106E" w:rsidRDefault="00090665" w:rsidP="00090665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149A834B" w14:textId="2E1A5BEA" w:rsidR="00090665" w:rsidRPr="00B745F6" w:rsidRDefault="00090665" w:rsidP="00A720B2">
      <w:pPr>
        <w:pStyle w:val="Bezodstpw1"/>
        <w:tabs>
          <w:tab w:val="num" w:pos="720"/>
        </w:tabs>
        <w:spacing w:line="360" w:lineRule="auto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EE106E">
        <w:rPr>
          <w:rFonts w:ascii="Verdana" w:hAnsi="Verdana" w:cs="Arial"/>
          <w:b/>
          <w:sz w:val="20"/>
          <w:szCs w:val="20"/>
        </w:rPr>
        <w:t xml:space="preserve">[  ] </w:t>
      </w:r>
      <w:r w:rsidRPr="00EE106E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06AB86C0" w14:textId="77777777" w:rsidR="00090665" w:rsidRPr="00EE106E" w:rsidRDefault="00090665" w:rsidP="00090665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7D5D378F" w14:textId="77777777" w:rsidR="00090665" w:rsidRPr="00EE106E" w:rsidRDefault="00090665" w:rsidP="00090665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C29518C" w14:textId="77777777" w:rsidR="00090665" w:rsidRPr="00EE106E" w:rsidRDefault="00090665" w:rsidP="00090665">
      <w:pPr>
        <w:numPr>
          <w:ilvl w:val="2"/>
          <w:numId w:val="7"/>
        </w:numPr>
        <w:spacing w:after="0" w:line="360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EE106E">
        <w:rPr>
          <w:rFonts w:ascii="Verdana" w:hAnsi="Verdana" w:cs="Arial"/>
          <w:sz w:val="20"/>
          <w:szCs w:val="20"/>
        </w:rPr>
        <w:t>Oświadczam/y, że zapoznałem/liśmy się z treścią klauzuli informacyjnej, o której mowa w rozdziale III SWZ oraz, że wypełniłem/liśmy obowią</w:t>
      </w:r>
      <w:r>
        <w:rPr>
          <w:rFonts w:ascii="Verdana" w:hAnsi="Verdana" w:cs="Arial"/>
          <w:sz w:val="20"/>
          <w:szCs w:val="20"/>
        </w:rPr>
        <w:t>zki informacyjne przewidziane w </w:t>
      </w:r>
      <w:r w:rsidRPr="00EE106E">
        <w:rPr>
          <w:rFonts w:ascii="Verdana" w:hAnsi="Verdana" w:cs="Arial"/>
          <w:sz w:val="20"/>
          <w:szCs w:val="20"/>
        </w:rPr>
        <w:t>art. 13 lub art. 14 RODO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EE106E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EE106E">
        <w:rPr>
          <w:rStyle w:val="Odwoanieprzypisudolnego"/>
          <w:rFonts w:ascii="Verdana" w:hAnsi="Verdana" w:cs="Arial"/>
          <w:sz w:val="20"/>
          <w:szCs w:val="20"/>
        </w:rPr>
        <w:footnoteReference w:id="8"/>
      </w:r>
      <w:r w:rsidRPr="00EE106E">
        <w:rPr>
          <w:rFonts w:ascii="Verdana" w:hAnsi="Verdana" w:cs="Arial"/>
          <w:sz w:val="20"/>
          <w:szCs w:val="20"/>
        </w:rPr>
        <w:t>.</w:t>
      </w:r>
      <w:r w:rsidRPr="00EE106E">
        <w:rPr>
          <w:rFonts w:ascii="Verdana" w:hAnsi="Verdana" w:cs="Arial"/>
          <w:b/>
          <w:i/>
          <w:sz w:val="20"/>
          <w:szCs w:val="20"/>
          <w:vertAlign w:val="superscript"/>
        </w:rPr>
        <w:t xml:space="preserve"> </w:t>
      </w:r>
    </w:p>
    <w:p w14:paraId="582A5794" w14:textId="77777777" w:rsidR="00090665" w:rsidRPr="00EE106E" w:rsidRDefault="00090665" w:rsidP="00090665">
      <w:pPr>
        <w:spacing w:after="0" w:line="360" w:lineRule="auto"/>
        <w:ind w:left="1" w:right="-369" w:firstLine="1"/>
        <w:jc w:val="center"/>
        <w:rPr>
          <w:rFonts w:ascii="Verdana" w:hAnsi="Verdana"/>
          <w:sz w:val="20"/>
          <w:szCs w:val="20"/>
        </w:rPr>
      </w:pPr>
    </w:p>
    <w:p w14:paraId="7F277346" w14:textId="77777777" w:rsidR="002F1F43" w:rsidRDefault="002F1F43" w:rsidP="002F1F43">
      <w:pPr>
        <w:spacing w:after="0"/>
        <w:ind w:left="1" w:right="-369" w:firstLine="1"/>
        <w:jc w:val="both"/>
        <w:rPr>
          <w:rFonts w:ascii="Verdana" w:hAnsi="Verdana"/>
          <w:b/>
          <w:sz w:val="20"/>
          <w:szCs w:val="20"/>
        </w:rPr>
      </w:pPr>
      <w:r w:rsidRPr="00F20557">
        <w:rPr>
          <w:rFonts w:ascii="Verdana" w:hAnsi="Verdana"/>
          <w:b/>
          <w:sz w:val="20"/>
          <w:szCs w:val="20"/>
        </w:rPr>
        <w:t>Formularz oferty musi być opatrzony przez osobę/osoby uprawnioną/e do reprezentowania Wykonawcy/Wykonawców wspólnie ubiegających się o zamówienie kwalifikowanym podpisem elektronicznym lub podpisem zaufanym lub podpisem osobistym.</w:t>
      </w:r>
    </w:p>
    <w:p w14:paraId="75CAC745" w14:textId="25FE74F2" w:rsidR="00F1371D" w:rsidRPr="004F48D9" w:rsidRDefault="00F1371D" w:rsidP="00FC0BB6">
      <w:pPr>
        <w:rPr>
          <w:rFonts w:ascii="Verdana" w:hAnsi="Verdana" w:cs="Arial"/>
          <w:sz w:val="20"/>
          <w:szCs w:val="20"/>
        </w:rPr>
      </w:pPr>
    </w:p>
    <w:sectPr w:rsidR="00F1371D" w:rsidRPr="004F48D9" w:rsidSect="00B83FF0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F2007" w14:textId="77777777" w:rsidR="004E040C" w:rsidRDefault="004E040C">
      <w:r>
        <w:separator/>
      </w:r>
    </w:p>
  </w:endnote>
  <w:endnote w:type="continuationSeparator" w:id="0">
    <w:p w14:paraId="1E0B305E" w14:textId="77777777" w:rsidR="004E040C" w:rsidRDefault="004E0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4E040C" w:rsidRDefault="004E040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4E040C" w:rsidRDefault="004E040C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2525780"/>
      <w:docPartObj>
        <w:docPartGallery w:val="Page Numbers (Bottom of Page)"/>
        <w:docPartUnique/>
      </w:docPartObj>
    </w:sdtPr>
    <w:sdtEndPr/>
    <w:sdtContent>
      <w:p w14:paraId="60E0848D" w14:textId="05A77698" w:rsidR="00E729A0" w:rsidRDefault="00E729A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BA27792" w14:textId="6842C71D" w:rsidR="004E040C" w:rsidRDefault="004E040C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77777777" w:rsidR="004E040C" w:rsidRDefault="004E040C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4E040C" w:rsidRPr="004D79B3" w:rsidRDefault="004E040C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Prostokąt 650" o:spid="_x0000_s1026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64765F28" w14:textId="77777777" w:rsidR="004E040C" w:rsidRPr="004D79B3" w:rsidRDefault="004E040C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06451" w14:textId="77777777" w:rsidR="004E040C" w:rsidRDefault="004E040C">
      <w:r>
        <w:separator/>
      </w:r>
    </w:p>
  </w:footnote>
  <w:footnote w:type="continuationSeparator" w:id="0">
    <w:p w14:paraId="62153967" w14:textId="77777777" w:rsidR="004E040C" w:rsidRDefault="004E040C">
      <w:r>
        <w:continuationSeparator/>
      </w:r>
    </w:p>
  </w:footnote>
  <w:footnote w:id="1">
    <w:p w14:paraId="1736378E" w14:textId="77777777" w:rsidR="00090665" w:rsidRPr="00D25474" w:rsidRDefault="00090665" w:rsidP="00090665">
      <w:pPr>
        <w:pStyle w:val="Bezodstpw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2">
    <w:p w14:paraId="15FDF324" w14:textId="77777777" w:rsidR="00090665" w:rsidRPr="00D25474" w:rsidRDefault="00090665" w:rsidP="00090665">
      <w:pPr>
        <w:pStyle w:val="Tekstprzypisudolnego"/>
        <w:spacing w:after="0"/>
        <w:rPr>
          <w:rFonts w:ascii="Arial Narrow" w:hAnsi="Arial Narrow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Wykonawca usuwa/skreśla niepotrzebne.</w:t>
      </w:r>
    </w:p>
  </w:footnote>
  <w:footnote w:id="3">
    <w:p w14:paraId="4A657A87" w14:textId="77777777" w:rsidR="00090665" w:rsidRPr="00EE106E" w:rsidRDefault="00090665" w:rsidP="00090665">
      <w:pPr>
        <w:pStyle w:val="Bezodstpw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4">
    <w:p w14:paraId="321A6DB4" w14:textId="77777777" w:rsidR="00090665" w:rsidRPr="00D25474" w:rsidRDefault="00090665" w:rsidP="00090665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</w:t>
      </w:r>
      <w:r w:rsidRPr="00D25474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3AEF5201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Niewłaściwe skreślić</w:t>
      </w:r>
    </w:p>
  </w:footnote>
  <w:footnote w:id="6">
    <w:p w14:paraId="0A29D260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01785078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Fonts w:ascii="Verdana" w:hAnsi="Verdana"/>
          <w:b/>
          <w:sz w:val="16"/>
          <w:szCs w:val="16"/>
        </w:rPr>
        <w:t>Mikroprzedsiębiorstwo:</w:t>
      </w:r>
      <w:r w:rsidRPr="00D25474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7FB3C9C8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Fonts w:ascii="Verdana" w:hAnsi="Verdana"/>
          <w:b/>
          <w:sz w:val="16"/>
          <w:szCs w:val="16"/>
        </w:rPr>
        <w:t>Małe przedsiębiorstwo</w:t>
      </w:r>
      <w:r w:rsidRPr="00D25474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2F50F4B8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Fonts w:ascii="Verdana" w:hAnsi="Verdana"/>
          <w:b/>
          <w:sz w:val="16"/>
          <w:szCs w:val="16"/>
        </w:rPr>
        <w:t>Średnie przedsiębiorstwa</w:t>
      </w:r>
      <w:r w:rsidRPr="00D25474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4FC90DFC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6F2A5FE6" w14:textId="77777777" w:rsidR="00090665" w:rsidRPr="00D25474" w:rsidRDefault="00090665" w:rsidP="00090665">
      <w:pPr>
        <w:pStyle w:val="Bezodstpw"/>
        <w:jc w:val="both"/>
        <w:rPr>
          <w:rFonts w:ascii="Verdana" w:hAnsi="Verdana"/>
          <w:sz w:val="16"/>
          <w:szCs w:val="16"/>
        </w:rPr>
      </w:pPr>
      <w:r w:rsidRPr="00D25474">
        <w:rPr>
          <w:rStyle w:val="Odwoanieprzypisudolnego"/>
          <w:rFonts w:ascii="Verdana" w:hAnsi="Verdana"/>
          <w:sz w:val="16"/>
          <w:szCs w:val="16"/>
        </w:rPr>
        <w:footnoteRef/>
      </w:r>
      <w:r w:rsidRPr="00D25474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B2A88CB" w14:textId="77777777" w:rsidR="0084697E" w:rsidRPr="00A52726" w:rsidRDefault="0084697E" w:rsidP="00090665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4E040C" w:rsidRPr="00E55ECE" w:rsidRDefault="004E040C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4E040C" w:rsidRDefault="004E040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1A3AF" w14:textId="0D051F84" w:rsidR="00B83FF0" w:rsidRDefault="00B83FF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6132C"/>
    <w:multiLevelType w:val="multilevel"/>
    <w:tmpl w:val="0BB4358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DA373F"/>
    <w:multiLevelType w:val="multilevel"/>
    <w:tmpl w:val="55121D72"/>
    <w:lvl w:ilvl="0">
      <w:start w:val="9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5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" w15:restartNumberingAfterBreak="0">
    <w:nsid w:val="091944BE"/>
    <w:multiLevelType w:val="hybridMultilevel"/>
    <w:tmpl w:val="D6787418"/>
    <w:lvl w:ilvl="0" w:tplc="0415000F">
      <w:start w:val="1"/>
      <w:numFmt w:val="decimal"/>
      <w:lvlText w:val="%1."/>
      <w:lvlJc w:val="left"/>
      <w:pPr>
        <w:tabs>
          <w:tab w:val="num" w:pos="1078"/>
        </w:tabs>
        <w:ind w:left="1078" w:hanging="360"/>
      </w:pPr>
      <w:rPr>
        <w:rFonts w:hint="default"/>
        <w:b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38" w:hanging="360"/>
      </w:pPr>
    </w:lvl>
    <w:lvl w:ilvl="2" w:tplc="FFFFFFFF" w:tentative="1">
      <w:start w:val="1"/>
      <w:numFmt w:val="lowerRoman"/>
      <w:lvlText w:val="%3."/>
      <w:lvlJc w:val="right"/>
      <w:pPr>
        <w:ind w:left="2158" w:hanging="180"/>
      </w:pPr>
    </w:lvl>
    <w:lvl w:ilvl="3" w:tplc="FFFFFFFF">
      <w:start w:val="1"/>
      <w:numFmt w:val="decimal"/>
      <w:lvlText w:val="%4)"/>
      <w:lvlJc w:val="left"/>
      <w:pPr>
        <w:ind w:left="2878" w:hanging="360"/>
      </w:pPr>
      <w:rPr>
        <w:rFonts w:ascii="Verdana" w:eastAsia="Times New Roman" w:hAnsi="Verdana" w:cs="Times New Roman"/>
        <w:b w:val="0"/>
      </w:rPr>
    </w:lvl>
    <w:lvl w:ilvl="4" w:tplc="FFFFFFFF" w:tentative="1">
      <w:start w:val="1"/>
      <w:numFmt w:val="lowerLetter"/>
      <w:lvlText w:val="%5."/>
      <w:lvlJc w:val="left"/>
      <w:pPr>
        <w:ind w:left="3598" w:hanging="360"/>
      </w:pPr>
    </w:lvl>
    <w:lvl w:ilvl="5" w:tplc="FFFFFFFF" w:tentative="1">
      <w:start w:val="1"/>
      <w:numFmt w:val="lowerRoman"/>
      <w:lvlText w:val="%6."/>
      <w:lvlJc w:val="right"/>
      <w:pPr>
        <w:ind w:left="4318" w:hanging="180"/>
      </w:pPr>
    </w:lvl>
    <w:lvl w:ilvl="6" w:tplc="FFFFFFFF">
      <w:start w:val="1"/>
      <w:numFmt w:val="decimal"/>
      <w:lvlText w:val="%7."/>
      <w:lvlJc w:val="left"/>
      <w:pPr>
        <w:ind w:left="5038" w:hanging="360"/>
      </w:pPr>
      <w:rPr>
        <w:b w:val="0"/>
      </w:rPr>
    </w:lvl>
    <w:lvl w:ilvl="7" w:tplc="FFFFFFFF">
      <w:start w:val="1"/>
      <w:numFmt w:val="lowerLetter"/>
      <w:lvlText w:val="%8."/>
      <w:lvlJc w:val="left"/>
      <w:pPr>
        <w:ind w:left="5758" w:hanging="360"/>
      </w:pPr>
    </w:lvl>
    <w:lvl w:ilvl="8" w:tplc="FFFFFFFF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7766ED"/>
    <w:multiLevelType w:val="hybridMultilevel"/>
    <w:tmpl w:val="DD883338"/>
    <w:lvl w:ilvl="0" w:tplc="1C148C1E">
      <w:start w:val="1"/>
      <w:numFmt w:val="lowerLetter"/>
      <w:lvlText w:val="%1)"/>
      <w:lvlJc w:val="left"/>
      <w:pPr>
        <w:ind w:left="720" w:hanging="360"/>
      </w:pPr>
      <w:rPr>
        <w:rFonts w:eastAsia="Times New Roman" w:cs="Tahoma" w:hint="default"/>
      </w:rPr>
    </w:lvl>
    <w:lvl w:ilvl="1" w:tplc="4DECC66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F2F3AAF"/>
    <w:multiLevelType w:val="multilevel"/>
    <w:tmpl w:val="15F01750"/>
    <w:lvl w:ilvl="0">
      <w:start w:val="15"/>
      <w:numFmt w:val="decimal"/>
      <w:lvlText w:val="%1."/>
      <w:lvlJc w:val="left"/>
      <w:pPr>
        <w:ind w:left="824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2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0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444" w:hanging="2160"/>
      </w:pPr>
      <w:rPr>
        <w:rFonts w:hint="default"/>
      </w:rPr>
    </w:lvl>
  </w:abstractNum>
  <w:abstractNum w:abstractNumId="11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2" w15:restartNumberingAfterBreak="0">
    <w:nsid w:val="10885CE8"/>
    <w:multiLevelType w:val="multilevel"/>
    <w:tmpl w:val="5B183B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3B1967"/>
    <w:multiLevelType w:val="multilevel"/>
    <w:tmpl w:val="7D080F34"/>
    <w:lvl w:ilvl="0">
      <w:start w:val="2"/>
      <w:numFmt w:val="decimal"/>
      <w:lvlText w:val="%1."/>
      <w:lvlJc w:val="left"/>
      <w:pPr>
        <w:ind w:left="408" w:hanging="408"/>
      </w:pPr>
      <w:rPr>
        <w:rFonts w:ascii="Verdana" w:hAnsi="Verdana" w:hint="default"/>
      </w:rPr>
    </w:lvl>
    <w:lvl w:ilvl="1">
      <w:start w:val="2"/>
      <w:numFmt w:val="decimal"/>
      <w:lvlText w:val="%1.%2."/>
      <w:lvlJc w:val="left"/>
      <w:pPr>
        <w:ind w:left="1128" w:hanging="408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15" w15:restartNumberingAfterBreak="0">
    <w:nsid w:val="15F102A2"/>
    <w:multiLevelType w:val="hybridMultilevel"/>
    <w:tmpl w:val="4938452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8279AD"/>
    <w:multiLevelType w:val="multilevel"/>
    <w:tmpl w:val="C454463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superscrip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  <w:b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7" w15:restartNumberingAfterBreak="0">
    <w:nsid w:val="18231C73"/>
    <w:multiLevelType w:val="hybridMultilevel"/>
    <w:tmpl w:val="BE38DB14"/>
    <w:lvl w:ilvl="0" w:tplc="FFFFFFFF">
      <w:start w:val="1"/>
      <w:numFmt w:val="decimal"/>
      <w:lvlText w:val="%1)"/>
      <w:lvlJc w:val="left"/>
      <w:pPr>
        <w:ind w:left="1428" w:hanging="360"/>
      </w:pPr>
    </w:lvl>
    <w:lvl w:ilvl="1" w:tplc="FFFFFFFF">
      <w:start w:val="1"/>
      <w:numFmt w:val="lowerLetter"/>
      <w:lvlText w:val="%2."/>
      <w:lvlJc w:val="left"/>
      <w:pPr>
        <w:ind w:left="2148" w:hanging="360"/>
      </w:pPr>
    </w:lvl>
    <w:lvl w:ilvl="2" w:tplc="04150011">
      <w:start w:val="1"/>
      <w:numFmt w:val="decimal"/>
      <w:lvlText w:val="%3)"/>
      <w:lvlJc w:val="left"/>
      <w:pPr>
        <w:ind w:left="3048" w:hanging="36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D2302DD"/>
    <w:multiLevelType w:val="hybridMultilevel"/>
    <w:tmpl w:val="C5108844"/>
    <w:lvl w:ilvl="0" w:tplc="0415000F">
      <w:start w:val="1"/>
      <w:numFmt w:val="decimal"/>
      <w:lvlText w:val="%1."/>
      <w:lvlJc w:val="left"/>
      <w:pPr>
        <w:ind w:left="1211" w:hanging="360"/>
      </w:pPr>
    </w:lvl>
    <w:lvl w:ilvl="1" w:tplc="05BA085C">
      <w:start w:val="1"/>
      <w:numFmt w:val="lowerLetter"/>
      <w:lvlText w:val="%2)"/>
      <w:lvlJc w:val="left"/>
      <w:pPr>
        <w:ind w:left="1931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0" w15:restartNumberingAfterBreak="0">
    <w:nsid w:val="1D8A6F35"/>
    <w:multiLevelType w:val="multilevel"/>
    <w:tmpl w:val="B53C590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9.%2. 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1E071B87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2" w15:restartNumberingAfterBreak="0">
    <w:nsid w:val="1E56069A"/>
    <w:multiLevelType w:val="hybridMultilevel"/>
    <w:tmpl w:val="7A16222A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24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22AC4FE0"/>
    <w:multiLevelType w:val="hybridMultilevel"/>
    <w:tmpl w:val="2DEAB1E4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235C415B"/>
    <w:multiLevelType w:val="multilevel"/>
    <w:tmpl w:val="389C4242"/>
    <w:lvl w:ilvl="0">
      <w:start w:val="4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28" w15:restartNumberingAfterBreak="0">
    <w:nsid w:val="24422CB0"/>
    <w:multiLevelType w:val="multilevel"/>
    <w:tmpl w:val="26469740"/>
    <w:lvl w:ilvl="0">
      <w:start w:val="1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24B31183"/>
    <w:multiLevelType w:val="multilevel"/>
    <w:tmpl w:val="A44CA82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28E10A2F"/>
    <w:multiLevelType w:val="multilevel"/>
    <w:tmpl w:val="98D6ECD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32" w15:restartNumberingAfterBreak="0">
    <w:nsid w:val="28FA3C94"/>
    <w:multiLevelType w:val="multilevel"/>
    <w:tmpl w:val="441A20BC"/>
    <w:lvl w:ilvl="0">
      <w:start w:val="2"/>
      <w:numFmt w:val="decimal"/>
      <w:lvlText w:val="%1."/>
      <w:lvlJc w:val="left"/>
      <w:pPr>
        <w:ind w:left="408" w:hanging="408"/>
      </w:pPr>
      <w:rPr>
        <w:rFonts w:ascii="Verdana" w:hAnsi="Verdana" w:hint="default"/>
      </w:rPr>
    </w:lvl>
    <w:lvl w:ilvl="1">
      <w:start w:val="2"/>
      <w:numFmt w:val="decimal"/>
      <w:lvlText w:val="%1.%2."/>
      <w:lvlJc w:val="left"/>
      <w:pPr>
        <w:ind w:left="1128" w:hanging="408"/>
      </w:pPr>
      <w:rPr>
        <w:rFonts w:ascii="Verdana" w:hAnsi="Verdana" w:hint="default"/>
      </w:rPr>
    </w:lvl>
    <w:lvl w:ilvl="2">
      <w:start w:val="3"/>
      <w:numFmt w:val="decimal"/>
      <w:lvlText w:val="%1.%2.%3."/>
      <w:lvlJc w:val="left"/>
      <w:pPr>
        <w:ind w:left="1855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33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34" w15:restartNumberingAfterBreak="0">
    <w:nsid w:val="2D985B17"/>
    <w:multiLevelType w:val="multilevel"/>
    <w:tmpl w:val="146A805C"/>
    <w:lvl w:ilvl="0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>
      <w:start w:val="1"/>
      <w:numFmt w:val="decimal"/>
      <w:isLgl/>
      <w:lvlText w:val="%1.%2"/>
      <w:lvlJc w:val="left"/>
      <w:pPr>
        <w:ind w:left="4831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83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19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551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55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91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27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271" w:hanging="2160"/>
      </w:pPr>
      <w:rPr>
        <w:rFonts w:hint="default"/>
      </w:rPr>
    </w:lvl>
  </w:abstractNum>
  <w:abstractNum w:abstractNumId="35" w15:restartNumberingAfterBreak="0">
    <w:nsid w:val="31622A88"/>
    <w:multiLevelType w:val="hybridMultilevel"/>
    <w:tmpl w:val="A70A9D18"/>
    <w:lvl w:ilvl="0" w:tplc="382655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BA40A5"/>
    <w:multiLevelType w:val="multilevel"/>
    <w:tmpl w:val="8C7272E2"/>
    <w:lvl w:ilvl="0">
      <w:start w:val="11"/>
      <w:numFmt w:val="decimal"/>
      <w:lvlText w:val="%1."/>
      <w:lvlJc w:val="left"/>
      <w:pPr>
        <w:ind w:left="540" w:hanging="54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  <w:b w:val="0"/>
      </w:rPr>
    </w:lvl>
  </w:abstractNum>
  <w:abstractNum w:abstractNumId="37" w15:restartNumberingAfterBreak="0">
    <w:nsid w:val="33021050"/>
    <w:multiLevelType w:val="hybridMultilevel"/>
    <w:tmpl w:val="E49A63DC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EA5C06"/>
    <w:multiLevelType w:val="multilevel"/>
    <w:tmpl w:val="3E14CE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40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1" w15:restartNumberingAfterBreak="0">
    <w:nsid w:val="379767A3"/>
    <w:multiLevelType w:val="multilevel"/>
    <w:tmpl w:val="6EF62FFE"/>
    <w:lvl w:ilvl="0">
      <w:start w:val="6"/>
      <w:numFmt w:val="decimal"/>
      <w:lvlText w:val="%1."/>
      <w:lvlJc w:val="left"/>
      <w:pPr>
        <w:ind w:left="408" w:hanging="408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  <w:b w:val="0"/>
      </w:rPr>
    </w:lvl>
  </w:abstractNum>
  <w:abstractNum w:abstractNumId="42" w15:restartNumberingAfterBreak="0">
    <w:nsid w:val="381947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4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4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3A7E3D79"/>
    <w:multiLevelType w:val="multilevel"/>
    <w:tmpl w:val="08B8E3AA"/>
    <w:lvl w:ilvl="0">
      <w:start w:val="1"/>
      <w:numFmt w:val="decimal"/>
      <w:lvlText w:val="%1."/>
      <w:lvlJc w:val="left"/>
      <w:pPr>
        <w:ind w:left="816" w:hanging="81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16" w:hanging="816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816" w:hanging="81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3B8779D4"/>
    <w:multiLevelType w:val="multilevel"/>
    <w:tmpl w:val="C44AD5C6"/>
    <w:lvl w:ilvl="0">
      <w:start w:val="1"/>
      <w:numFmt w:val="lowerLetter"/>
      <w:lvlText w:val="%1)"/>
      <w:lvlJc w:val="left"/>
      <w:pPr>
        <w:ind w:left="364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4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4" w:hanging="2160"/>
      </w:pPr>
      <w:rPr>
        <w:rFonts w:hint="default"/>
      </w:rPr>
    </w:lvl>
  </w:abstractNum>
  <w:abstractNum w:abstractNumId="47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8" w15:restartNumberingAfterBreak="0">
    <w:nsid w:val="3D36728A"/>
    <w:multiLevelType w:val="hybridMultilevel"/>
    <w:tmpl w:val="056E9DA6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D6F0068"/>
    <w:multiLevelType w:val="hybridMultilevel"/>
    <w:tmpl w:val="A6FEEB82"/>
    <w:lvl w:ilvl="0" w:tplc="9BBCF0C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F1540C7"/>
    <w:multiLevelType w:val="multilevel"/>
    <w:tmpl w:val="C71AED1C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3FC64781"/>
    <w:multiLevelType w:val="hybridMultilevel"/>
    <w:tmpl w:val="349CD6AC"/>
    <w:lvl w:ilvl="0" w:tplc="A6384CB8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3FC65EDB"/>
    <w:multiLevelType w:val="multilevel"/>
    <w:tmpl w:val="87F0A7E6"/>
    <w:lvl w:ilvl="0">
      <w:start w:val="1"/>
      <w:numFmt w:val="decimal"/>
      <w:lvlText w:val="%1."/>
      <w:lvlJc w:val="left"/>
      <w:pPr>
        <w:ind w:left="501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34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2294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09" w:hanging="2160"/>
      </w:pPr>
      <w:rPr>
        <w:rFonts w:hint="default"/>
      </w:rPr>
    </w:lvl>
  </w:abstractNum>
  <w:abstractNum w:abstractNumId="53" w15:restartNumberingAfterBreak="0">
    <w:nsid w:val="4021A49C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start w:val="1"/>
      <w:numFmt w:val="ideographDigit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4" w15:restartNumberingAfterBreak="0">
    <w:nsid w:val="414540CC"/>
    <w:multiLevelType w:val="hybridMultilevel"/>
    <w:tmpl w:val="2DFA412E"/>
    <w:lvl w:ilvl="0" w:tplc="04150017">
      <w:start w:val="1"/>
      <w:numFmt w:val="lowerLetter"/>
      <w:lvlText w:val="%1)"/>
      <w:lvlJc w:val="left"/>
      <w:pPr>
        <w:ind w:left="1002" w:hanging="360"/>
      </w:pPr>
    </w:lvl>
    <w:lvl w:ilvl="1" w:tplc="04150019" w:tentative="1">
      <w:start w:val="1"/>
      <w:numFmt w:val="lowerLetter"/>
      <w:lvlText w:val="%2."/>
      <w:lvlJc w:val="left"/>
      <w:pPr>
        <w:ind w:left="1722" w:hanging="360"/>
      </w:pPr>
    </w:lvl>
    <w:lvl w:ilvl="2" w:tplc="0415001B" w:tentative="1">
      <w:start w:val="1"/>
      <w:numFmt w:val="lowerRoman"/>
      <w:lvlText w:val="%3."/>
      <w:lvlJc w:val="right"/>
      <w:pPr>
        <w:ind w:left="2442" w:hanging="180"/>
      </w:pPr>
    </w:lvl>
    <w:lvl w:ilvl="3" w:tplc="0415000F" w:tentative="1">
      <w:start w:val="1"/>
      <w:numFmt w:val="decimal"/>
      <w:lvlText w:val="%4."/>
      <w:lvlJc w:val="left"/>
      <w:pPr>
        <w:ind w:left="3162" w:hanging="360"/>
      </w:pPr>
    </w:lvl>
    <w:lvl w:ilvl="4" w:tplc="04150019" w:tentative="1">
      <w:start w:val="1"/>
      <w:numFmt w:val="lowerLetter"/>
      <w:lvlText w:val="%5."/>
      <w:lvlJc w:val="left"/>
      <w:pPr>
        <w:ind w:left="3882" w:hanging="360"/>
      </w:pPr>
    </w:lvl>
    <w:lvl w:ilvl="5" w:tplc="0415001B" w:tentative="1">
      <w:start w:val="1"/>
      <w:numFmt w:val="lowerRoman"/>
      <w:lvlText w:val="%6."/>
      <w:lvlJc w:val="right"/>
      <w:pPr>
        <w:ind w:left="4602" w:hanging="180"/>
      </w:pPr>
    </w:lvl>
    <w:lvl w:ilvl="6" w:tplc="0415000F" w:tentative="1">
      <w:start w:val="1"/>
      <w:numFmt w:val="decimal"/>
      <w:lvlText w:val="%7."/>
      <w:lvlJc w:val="left"/>
      <w:pPr>
        <w:ind w:left="5322" w:hanging="360"/>
      </w:pPr>
    </w:lvl>
    <w:lvl w:ilvl="7" w:tplc="04150019" w:tentative="1">
      <w:start w:val="1"/>
      <w:numFmt w:val="lowerLetter"/>
      <w:lvlText w:val="%8."/>
      <w:lvlJc w:val="left"/>
      <w:pPr>
        <w:ind w:left="6042" w:hanging="360"/>
      </w:pPr>
    </w:lvl>
    <w:lvl w:ilvl="8" w:tplc="0415001B" w:tentative="1">
      <w:start w:val="1"/>
      <w:numFmt w:val="lowerRoman"/>
      <w:lvlText w:val="%9."/>
      <w:lvlJc w:val="right"/>
      <w:pPr>
        <w:ind w:left="6762" w:hanging="180"/>
      </w:pPr>
    </w:lvl>
  </w:abstractNum>
  <w:abstractNum w:abstractNumId="55" w15:restartNumberingAfterBreak="0">
    <w:nsid w:val="41D4138B"/>
    <w:multiLevelType w:val="hybridMultilevel"/>
    <w:tmpl w:val="73CE2296"/>
    <w:lvl w:ilvl="0" w:tplc="0415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56" w15:restartNumberingAfterBreak="0">
    <w:nsid w:val="42E872C2"/>
    <w:multiLevelType w:val="hybridMultilevel"/>
    <w:tmpl w:val="F2845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9" w15:restartNumberingAfterBreak="0">
    <w:nsid w:val="479D0C8B"/>
    <w:multiLevelType w:val="hybridMultilevel"/>
    <w:tmpl w:val="EB56C18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FFFFFFFF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FFFFFFFF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0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242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62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0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7" w:hanging="504"/>
      </w:pPr>
    </w:lvl>
    <w:lvl w:ilvl="3">
      <w:start w:val="1"/>
      <w:numFmt w:val="decimal"/>
      <w:lvlText w:val="%1.%2.%3.%4."/>
      <w:lvlJc w:val="left"/>
      <w:pPr>
        <w:ind w:left="1726" w:hanging="648"/>
      </w:pPr>
    </w:lvl>
    <w:lvl w:ilvl="4">
      <w:start w:val="1"/>
      <w:numFmt w:val="decimal"/>
      <w:lvlText w:val="%1.%2.%3.%4.%5."/>
      <w:lvlJc w:val="left"/>
      <w:pPr>
        <w:ind w:left="2230" w:hanging="792"/>
      </w:pPr>
    </w:lvl>
    <w:lvl w:ilvl="5">
      <w:start w:val="1"/>
      <w:numFmt w:val="decimal"/>
      <w:lvlText w:val="%1.%2.%3.%4.%5.%6."/>
      <w:lvlJc w:val="left"/>
      <w:pPr>
        <w:ind w:left="2734" w:hanging="936"/>
      </w:pPr>
    </w:lvl>
    <w:lvl w:ilvl="6">
      <w:start w:val="1"/>
      <w:numFmt w:val="decimal"/>
      <w:lvlText w:val="%1.%2.%3.%4.%5.%6.%7."/>
      <w:lvlJc w:val="left"/>
      <w:pPr>
        <w:ind w:left="3238" w:hanging="1080"/>
      </w:pPr>
    </w:lvl>
    <w:lvl w:ilvl="7">
      <w:start w:val="1"/>
      <w:numFmt w:val="decimal"/>
      <w:lvlText w:val="%1.%2.%3.%4.%5.%6.%7.%8."/>
      <w:lvlJc w:val="left"/>
      <w:pPr>
        <w:ind w:left="3742" w:hanging="1224"/>
      </w:pPr>
    </w:lvl>
    <w:lvl w:ilvl="8">
      <w:start w:val="1"/>
      <w:numFmt w:val="decimal"/>
      <w:lvlText w:val="%1.%2.%3.%4.%5.%6.%7.%8.%9."/>
      <w:lvlJc w:val="left"/>
      <w:pPr>
        <w:ind w:left="4318" w:hanging="1440"/>
      </w:pPr>
    </w:lvl>
  </w:abstractNum>
  <w:abstractNum w:abstractNumId="64" w15:restartNumberingAfterBreak="0">
    <w:nsid w:val="4C62044B"/>
    <w:multiLevelType w:val="hybridMultilevel"/>
    <w:tmpl w:val="ACEC85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50675882"/>
    <w:multiLevelType w:val="hybridMultilevel"/>
    <w:tmpl w:val="5BE01DE2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523574C9"/>
    <w:multiLevelType w:val="multilevel"/>
    <w:tmpl w:val="28E0871E"/>
    <w:lvl w:ilvl="0">
      <w:start w:val="1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67" w15:restartNumberingAfterBreak="0">
    <w:nsid w:val="536F204C"/>
    <w:multiLevelType w:val="multilevel"/>
    <w:tmpl w:val="267CAFAA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8" w15:restartNumberingAfterBreak="0">
    <w:nsid w:val="53A06652"/>
    <w:multiLevelType w:val="hybridMultilevel"/>
    <w:tmpl w:val="63B6D37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3CD1631"/>
    <w:multiLevelType w:val="multilevel"/>
    <w:tmpl w:val="021E719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3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3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1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1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12" w:hanging="2160"/>
      </w:pPr>
      <w:rPr>
        <w:rFonts w:hint="default"/>
      </w:rPr>
    </w:lvl>
  </w:abstractNum>
  <w:abstractNum w:abstractNumId="70" w15:restartNumberingAfterBreak="0">
    <w:nsid w:val="54E810B9"/>
    <w:multiLevelType w:val="multilevel"/>
    <w:tmpl w:val="55B46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72" w15:restartNumberingAfterBreak="0">
    <w:nsid w:val="57E25201"/>
    <w:multiLevelType w:val="hybridMultilevel"/>
    <w:tmpl w:val="05747D6E"/>
    <w:lvl w:ilvl="0" w:tplc="0A94342C">
      <w:start w:val="4"/>
      <w:numFmt w:val="decimal"/>
      <w:lvlText w:val="%1)"/>
      <w:lvlJc w:val="left"/>
      <w:pPr>
        <w:ind w:left="1584" w:hanging="360"/>
      </w:pPr>
      <w:rPr>
        <w:rFonts w:hint="default"/>
        <w:b w:val="0"/>
        <w:u w:val="none"/>
      </w:rPr>
    </w:lvl>
    <w:lvl w:ilvl="1" w:tplc="04150019">
      <w:start w:val="1"/>
      <w:numFmt w:val="lowerLetter"/>
      <w:lvlText w:val="%2."/>
      <w:lvlJc w:val="left"/>
      <w:pPr>
        <w:ind w:left="2304" w:hanging="360"/>
      </w:pPr>
    </w:lvl>
    <w:lvl w:ilvl="2" w:tplc="0415001B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>
      <w:start w:val="1"/>
      <w:numFmt w:val="lowerLetter"/>
      <w:lvlText w:val="%5."/>
      <w:lvlJc w:val="left"/>
      <w:pPr>
        <w:ind w:left="4464" w:hanging="360"/>
      </w:pPr>
    </w:lvl>
    <w:lvl w:ilvl="5" w:tplc="0415001B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73" w15:restartNumberingAfterBreak="0">
    <w:nsid w:val="5A606D95"/>
    <w:multiLevelType w:val="hybridMultilevel"/>
    <w:tmpl w:val="5F0A675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5B9779A9"/>
    <w:multiLevelType w:val="hybridMultilevel"/>
    <w:tmpl w:val="A6FEEB82"/>
    <w:lvl w:ilvl="0" w:tplc="9BBCF0C4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DC059F7"/>
    <w:multiLevelType w:val="multilevel"/>
    <w:tmpl w:val="317E2C06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77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0" w15:restartNumberingAfterBreak="0">
    <w:nsid w:val="64473A25"/>
    <w:multiLevelType w:val="hybridMultilevel"/>
    <w:tmpl w:val="A298416A"/>
    <w:lvl w:ilvl="0" w:tplc="04150017">
      <w:start w:val="1"/>
      <w:numFmt w:val="lowerLetter"/>
      <w:lvlText w:val="%1)"/>
      <w:lvlJc w:val="left"/>
      <w:pPr>
        <w:ind w:left="4046" w:hanging="360"/>
      </w:pPr>
    </w:lvl>
    <w:lvl w:ilvl="1" w:tplc="04150019" w:tentative="1">
      <w:start w:val="1"/>
      <w:numFmt w:val="lowerLetter"/>
      <w:lvlText w:val="%2."/>
      <w:lvlJc w:val="left"/>
      <w:pPr>
        <w:ind w:left="4766" w:hanging="360"/>
      </w:pPr>
    </w:lvl>
    <w:lvl w:ilvl="2" w:tplc="0415001B" w:tentative="1">
      <w:start w:val="1"/>
      <w:numFmt w:val="lowerRoman"/>
      <w:lvlText w:val="%3."/>
      <w:lvlJc w:val="right"/>
      <w:pPr>
        <w:ind w:left="5486" w:hanging="180"/>
      </w:pPr>
    </w:lvl>
    <w:lvl w:ilvl="3" w:tplc="0415000F" w:tentative="1">
      <w:start w:val="1"/>
      <w:numFmt w:val="decimal"/>
      <w:lvlText w:val="%4."/>
      <w:lvlJc w:val="left"/>
      <w:pPr>
        <w:ind w:left="6206" w:hanging="360"/>
      </w:pPr>
    </w:lvl>
    <w:lvl w:ilvl="4" w:tplc="04150019" w:tentative="1">
      <w:start w:val="1"/>
      <w:numFmt w:val="lowerLetter"/>
      <w:lvlText w:val="%5."/>
      <w:lvlJc w:val="left"/>
      <w:pPr>
        <w:ind w:left="6926" w:hanging="360"/>
      </w:pPr>
    </w:lvl>
    <w:lvl w:ilvl="5" w:tplc="0415001B" w:tentative="1">
      <w:start w:val="1"/>
      <w:numFmt w:val="lowerRoman"/>
      <w:lvlText w:val="%6."/>
      <w:lvlJc w:val="right"/>
      <w:pPr>
        <w:ind w:left="7646" w:hanging="180"/>
      </w:pPr>
    </w:lvl>
    <w:lvl w:ilvl="6" w:tplc="0415000F" w:tentative="1">
      <w:start w:val="1"/>
      <w:numFmt w:val="decimal"/>
      <w:lvlText w:val="%7."/>
      <w:lvlJc w:val="left"/>
      <w:pPr>
        <w:ind w:left="8366" w:hanging="360"/>
      </w:pPr>
    </w:lvl>
    <w:lvl w:ilvl="7" w:tplc="04150019" w:tentative="1">
      <w:start w:val="1"/>
      <w:numFmt w:val="lowerLetter"/>
      <w:lvlText w:val="%8."/>
      <w:lvlJc w:val="left"/>
      <w:pPr>
        <w:ind w:left="9086" w:hanging="360"/>
      </w:pPr>
    </w:lvl>
    <w:lvl w:ilvl="8" w:tplc="0415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1" w15:restartNumberingAfterBreak="0">
    <w:nsid w:val="64E27DD8"/>
    <w:multiLevelType w:val="multilevel"/>
    <w:tmpl w:val="94868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82" w15:restartNumberingAfterBreak="0">
    <w:nsid w:val="67C65A2A"/>
    <w:multiLevelType w:val="hybridMultilevel"/>
    <w:tmpl w:val="75269FDA"/>
    <w:lvl w:ilvl="0" w:tplc="0B32EB54">
      <w:start w:val="10"/>
      <w:numFmt w:val="decimal"/>
      <w:lvlText w:val="%1)"/>
      <w:lvlJc w:val="left"/>
      <w:pPr>
        <w:ind w:left="2061" w:hanging="360"/>
      </w:pPr>
      <w:rPr>
        <w:rFonts w:hint="default"/>
        <w:b w:val="0"/>
        <w:u w:val="none"/>
      </w:rPr>
    </w:lvl>
    <w:lvl w:ilvl="1" w:tplc="04150019">
      <w:start w:val="1"/>
      <w:numFmt w:val="lowerLetter"/>
      <w:lvlText w:val="%2."/>
      <w:lvlJc w:val="left"/>
      <w:pPr>
        <w:ind w:left="2781" w:hanging="360"/>
      </w:pPr>
    </w:lvl>
    <w:lvl w:ilvl="2" w:tplc="0415001B">
      <w:start w:val="1"/>
      <w:numFmt w:val="lowerRoman"/>
      <w:lvlText w:val="%3."/>
      <w:lvlJc w:val="right"/>
      <w:pPr>
        <w:ind w:left="3501" w:hanging="180"/>
      </w:pPr>
    </w:lvl>
    <w:lvl w:ilvl="3" w:tplc="0415000F" w:tentative="1">
      <w:start w:val="1"/>
      <w:numFmt w:val="decimal"/>
      <w:lvlText w:val="%4."/>
      <w:lvlJc w:val="left"/>
      <w:pPr>
        <w:ind w:left="4221" w:hanging="360"/>
      </w:pPr>
    </w:lvl>
    <w:lvl w:ilvl="4" w:tplc="04150019">
      <w:start w:val="1"/>
      <w:numFmt w:val="lowerLetter"/>
      <w:lvlText w:val="%5."/>
      <w:lvlJc w:val="left"/>
      <w:pPr>
        <w:ind w:left="4941" w:hanging="360"/>
      </w:pPr>
    </w:lvl>
    <w:lvl w:ilvl="5" w:tplc="0415001B">
      <w:start w:val="1"/>
      <w:numFmt w:val="lowerRoman"/>
      <w:lvlText w:val="%6."/>
      <w:lvlJc w:val="right"/>
      <w:pPr>
        <w:ind w:left="5661" w:hanging="180"/>
      </w:pPr>
    </w:lvl>
    <w:lvl w:ilvl="6" w:tplc="0415000F" w:tentative="1">
      <w:start w:val="1"/>
      <w:numFmt w:val="decimal"/>
      <w:lvlText w:val="%7."/>
      <w:lvlJc w:val="left"/>
      <w:pPr>
        <w:ind w:left="6381" w:hanging="360"/>
      </w:pPr>
    </w:lvl>
    <w:lvl w:ilvl="7" w:tplc="04150019" w:tentative="1">
      <w:start w:val="1"/>
      <w:numFmt w:val="lowerLetter"/>
      <w:lvlText w:val="%8."/>
      <w:lvlJc w:val="left"/>
      <w:pPr>
        <w:ind w:left="7101" w:hanging="360"/>
      </w:pPr>
    </w:lvl>
    <w:lvl w:ilvl="8" w:tplc="0415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83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5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88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90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91" w15:restartNumberingAfterBreak="0">
    <w:nsid w:val="6F462D3F"/>
    <w:multiLevelType w:val="hybridMultilevel"/>
    <w:tmpl w:val="BD2818CC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93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4" w15:restartNumberingAfterBreak="0">
    <w:nsid w:val="72E215D9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96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97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98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99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100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01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102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103" w15:restartNumberingAfterBreak="0">
    <w:nsid w:val="7FBF069D"/>
    <w:multiLevelType w:val="hybridMultilevel"/>
    <w:tmpl w:val="CEC012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FD26D65"/>
    <w:multiLevelType w:val="multilevel"/>
    <w:tmpl w:val="0F3E2C1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num w:numId="1" w16cid:durableId="1020086438">
    <w:abstractNumId w:val="101"/>
  </w:num>
  <w:num w:numId="2" w16cid:durableId="463348920">
    <w:abstractNumId w:val="39"/>
  </w:num>
  <w:num w:numId="3" w16cid:durableId="296450625">
    <w:abstractNumId w:val="85"/>
  </w:num>
  <w:num w:numId="4" w16cid:durableId="238833397">
    <w:abstractNumId w:val="24"/>
  </w:num>
  <w:num w:numId="5" w16cid:durableId="493573996">
    <w:abstractNumId w:val="96"/>
  </w:num>
  <w:num w:numId="6" w16cid:durableId="517433523">
    <w:abstractNumId w:val="58"/>
  </w:num>
  <w:num w:numId="7" w16cid:durableId="1170100134">
    <w:abstractNumId w:val="57"/>
  </w:num>
  <w:num w:numId="8" w16cid:durableId="2096315350">
    <w:abstractNumId w:val="63"/>
  </w:num>
  <w:num w:numId="9" w16cid:durableId="1266888801">
    <w:abstractNumId w:val="92"/>
  </w:num>
  <w:num w:numId="10" w16cid:durableId="1678144570">
    <w:abstractNumId w:val="31"/>
  </w:num>
  <w:num w:numId="11" w16cid:durableId="338580964">
    <w:abstractNumId w:val="9"/>
  </w:num>
  <w:num w:numId="12" w16cid:durableId="711922276">
    <w:abstractNumId w:val="3"/>
  </w:num>
  <w:num w:numId="13" w16cid:durableId="632102743">
    <w:abstractNumId w:val="93"/>
  </w:num>
  <w:num w:numId="14" w16cid:durableId="216674045">
    <w:abstractNumId w:val="7"/>
  </w:num>
  <w:num w:numId="15" w16cid:durableId="1585451849">
    <w:abstractNumId w:val="29"/>
  </w:num>
  <w:num w:numId="16" w16cid:durableId="413401570">
    <w:abstractNumId w:val="18"/>
  </w:num>
  <w:num w:numId="17" w16cid:durableId="348877686">
    <w:abstractNumId w:val="47"/>
  </w:num>
  <w:num w:numId="18" w16cid:durableId="1322932584">
    <w:abstractNumId w:val="1"/>
  </w:num>
  <w:num w:numId="19" w16cid:durableId="1553884461">
    <w:abstractNumId w:val="83"/>
  </w:num>
  <w:num w:numId="20" w16cid:durableId="945962907">
    <w:abstractNumId w:val="78"/>
  </w:num>
  <w:num w:numId="21" w16cid:durableId="766191344">
    <w:abstractNumId w:val="62"/>
  </w:num>
  <w:num w:numId="22" w16cid:durableId="1488283796">
    <w:abstractNumId w:val="52"/>
  </w:num>
  <w:num w:numId="23" w16cid:durableId="1891188639">
    <w:abstractNumId w:val="60"/>
  </w:num>
  <w:num w:numId="24" w16cid:durableId="410658280">
    <w:abstractNumId w:val="43"/>
  </w:num>
  <w:num w:numId="25" w16cid:durableId="347951810">
    <w:abstractNumId w:val="81"/>
  </w:num>
  <w:num w:numId="26" w16cid:durableId="1913851977">
    <w:abstractNumId w:val="50"/>
  </w:num>
  <w:num w:numId="27" w16cid:durableId="831724142">
    <w:abstractNumId w:val="71"/>
  </w:num>
  <w:num w:numId="28" w16cid:durableId="1543899598">
    <w:abstractNumId w:val="61"/>
  </w:num>
  <w:num w:numId="29" w16cid:durableId="1562860256">
    <w:abstractNumId w:val="33"/>
  </w:num>
  <w:num w:numId="30" w16cid:durableId="275332148">
    <w:abstractNumId w:val="48"/>
  </w:num>
  <w:num w:numId="31" w16cid:durableId="1368221646">
    <w:abstractNumId w:val="79"/>
  </w:num>
  <w:num w:numId="32" w16cid:durableId="681860724">
    <w:abstractNumId w:val="84"/>
  </w:num>
  <w:num w:numId="33" w16cid:durableId="1820416670">
    <w:abstractNumId w:val="99"/>
  </w:num>
  <w:num w:numId="34" w16cid:durableId="1297679792">
    <w:abstractNumId w:val="12"/>
  </w:num>
  <w:num w:numId="35" w16cid:durableId="205261201">
    <w:abstractNumId w:val="104"/>
  </w:num>
  <w:num w:numId="36" w16cid:durableId="421536553">
    <w:abstractNumId w:val="69"/>
  </w:num>
  <w:num w:numId="37" w16cid:durableId="1257325812">
    <w:abstractNumId w:val="87"/>
  </w:num>
  <w:num w:numId="38" w16cid:durableId="1049839624">
    <w:abstractNumId w:val="100"/>
  </w:num>
  <w:num w:numId="39" w16cid:durableId="218709105">
    <w:abstractNumId w:val="51"/>
  </w:num>
  <w:num w:numId="40" w16cid:durableId="942111600">
    <w:abstractNumId w:val="72"/>
  </w:num>
  <w:num w:numId="41" w16cid:durableId="1045640270">
    <w:abstractNumId w:val="82"/>
  </w:num>
  <w:num w:numId="42" w16cid:durableId="1661621506">
    <w:abstractNumId w:val="11"/>
  </w:num>
  <w:num w:numId="43" w16cid:durableId="1889876270">
    <w:abstractNumId w:val="21"/>
  </w:num>
  <w:num w:numId="44" w16cid:durableId="205878381">
    <w:abstractNumId w:val="89"/>
  </w:num>
  <w:num w:numId="45" w16cid:durableId="1876694396">
    <w:abstractNumId w:val="27"/>
  </w:num>
  <w:num w:numId="46" w16cid:durableId="81922471">
    <w:abstractNumId w:val="14"/>
  </w:num>
  <w:num w:numId="47" w16cid:durableId="280067648">
    <w:abstractNumId w:val="98"/>
  </w:num>
  <w:num w:numId="48" w16cid:durableId="1413354327">
    <w:abstractNumId w:val="95"/>
  </w:num>
  <w:num w:numId="49" w16cid:durableId="929657139">
    <w:abstractNumId w:val="44"/>
  </w:num>
  <w:num w:numId="50" w16cid:durableId="1951424666">
    <w:abstractNumId w:val="76"/>
  </w:num>
  <w:num w:numId="51" w16cid:durableId="968819445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56024193">
    <w:abstractNumId w:val="2"/>
  </w:num>
  <w:num w:numId="53" w16cid:durableId="330647974">
    <w:abstractNumId w:val="45"/>
  </w:num>
  <w:num w:numId="54" w16cid:durableId="892421738">
    <w:abstractNumId w:val="38"/>
  </w:num>
  <w:num w:numId="55" w16cid:durableId="1598951246">
    <w:abstractNumId w:val="22"/>
  </w:num>
  <w:num w:numId="56" w16cid:durableId="237599944">
    <w:abstractNumId w:val="67"/>
  </w:num>
  <w:num w:numId="57" w16cid:durableId="1218933810">
    <w:abstractNumId w:val="86"/>
  </w:num>
  <w:num w:numId="58" w16cid:durableId="173347202">
    <w:abstractNumId w:val="70"/>
  </w:num>
  <w:num w:numId="59" w16cid:durableId="63963841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822116527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203287727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99059498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82455213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02695539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2097559055">
    <w:abstractNumId w:val="94"/>
  </w:num>
  <w:num w:numId="66" w16cid:durableId="1253247473">
    <w:abstractNumId w:val="30"/>
  </w:num>
  <w:num w:numId="67" w16cid:durableId="667485511">
    <w:abstractNumId w:val="37"/>
  </w:num>
  <w:num w:numId="68" w16cid:durableId="1894777504">
    <w:abstractNumId w:val="4"/>
  </w:num>
  <w:num w:numId="69" w16cid:durableId="2045129237">
    <w:abstractNumId w:val="13"/>
  </w:num>
  <w:num w:numId="70" w16cid:durableId="1764110612">
    <w:abstractNumId w:val="80"/>
  </w:num>
  <w:num w:numId="71" w16cid:durableId="47799721">
    <w:abstractNumId w:val="32"/>
  </w:num>
  <w:num w:numId="72" w16cid:durableId="273096356">
    <w:abstractNumId w:val="26"/>
  </w:num>
  <w:num w:numId="73" w16cid:durableId="1381130980">
    <w:abstractNumId w:val="73"/>
  </w:num>
  <w:num w:numId="74" w16cid:durableId="14503072">
    <w:abstractNumId w:val="65"/>
  </w:num>
  <w:num w:numId="75" w16cid:durableId="932981388">
    <w:abstractNumId w:val="103"/>
  </w:num>
  <w:num w:numId="76" w16cid:durableId="217981959">
    <w:abstractNumId w:val="46"/>
  </w:num>
  <w:num w:numId="77" w16cid:durableId="1159152758">
    <w:abstractNumId w:val="8"/>
  </w:num>
  <w:num w:numId="78" w16cid:durableId="478696948">
    <w:abstractNumId w:val="88"/>
  </w:num>
  <w:num w:numId="79" w16cid:durableId="1402363436">
    <w:abstractNumId w:val="40"/>
  </w:num>
  <w:num w:numId="80" w16cid:durableId="133135757">
    <w:abstractNumId w:val="35"/>
  </w:num>
  <w:num w:numId="81" w16cid:durableId="1845364154">
    <w:abstractNumId w:val="5"/>
  </w:num>
  <w:num w:numId="82" w16cid:durableId="1794051919">
    <w:abstractNumId w:val="10"/>
  </w:num>
  <w:num w:numId="83" w16cid:durableId="1902474759">
    <w:abstractNumId w:val="20"/>
  </w:num>
  <w:num w:numId="84" w16cid:durableId="1243176637">
    <w:abstractNumId w:val="75"/>
  </w:num>
  <w:num w:numId="85" w16cid:durableId="1130130362">
    <w:abstractNumId w:val="68"/>
  </w:num>
  <w:num w:numId="86" w16cid:durableId="1435056440">
    <w:abstractNumId w:val="41"/>
  </w:num>
  <w:num w:numId="87" w16cid:durableId="54361021">
    <w:abstractNumId w:val="28"/>
  </w:num>
  <w:num w:numId="88" w16cid:durableId="1812674426">
    <w:abstractNumId w:val="42"/>
  </w:num>
  <w:num w:numId="89" w16cid:durableId="1829861758">
    <w:abstractNumId w:val="36"/>
  </w:num>
  <w:num w:numId="90" w16cid:durableId="944465270">
    <w:abstractNumId w:val="90"/>
  </w:num>
  <w:num w:numId="91" w16cid:durableId="900291702">
    <w:abstractNumId w:val="102"/>
  </w:num>
  <w:num w:numId="92" w16cid:durableId="998339871">
    <w:abstractNumId w:val="34"/>
  </w:num>
  <w:num w:numId="93" w16cid:durableId="691341892">
    <w:abstractNumId w:val="15"/>
  </w:num>
  <w:num w:numId="94" w16cid:durableId="1546327452">
    <w:abstractNumId w:val="54"/>
  </w:num>
  <w:num w:numId="95" w16cid:durableId="160699808">
    <w:abstractNumId w:val="66"/>
  </w:num>
  <w:num w:numId="96" w16cid:durableId="1426226533">
    <w:abstractNumId w:val="59"/>
  </w:num>
  <w:num w:numId="97" w16cid:durableId="1864441564">
    <w:abstractNumId w:val="25"/>
  </w:num>
  <w:num w:numId="98" w16cid:durableId="449011446">
    <w:abstractNumId w:val="17"/>
  </w:num>
  <w:num w:numId="99" w16cid:durableId="1085420500">
    <w:abstractNumId w:val="53"/>
  </w:num>
  <w:num w:numId="100" w16cid:durableId="331178910">
    <w:abstractNumId w:val="23"/>
  </w:num>
  <w:num w:numId="101" w16cid:durableId="1905873502">
    <w:abstractNumId w:val="97"/>
  </w:num>
  <w:num w:numId="102" w16cid:durableId="757602201">
    <w:abstractNumId w:val="19"/>
  </w:num>
  <w:num w:numId="103" w16cid:durableId="1422143789">
    <w:abstractNumId w:val="6"/>
  </w:num>
  <w:num w:numId="104" w16cid:durableId="343096935">
    <w:abstractNumId w:val="16"/>
  </w:num>
  <w:num w:numId="105" w16cid:durableId="582298781">
    <w:abstractNumId w:val="49"/>
  </w:num>
  <w:num w:numId="106" w16cid:durableId="1120996878">
    <w:abstractNumId w:val="55"/>
  </w:num>
  <w:num w:numId="107" w16cid:durableId="1852403381">
    <w:abstractNumId w:val="74"/>
  </w:num>
  <w:num w:numId="108" w16cid:durableId="152795746">
    <w:abstractNumId w:val="91"/>
  </w:num>
  <w:num w:numId="109" w16cid:durableId="2059087933">
    <w:abstractNumId w:val="64"/>
  </w:num>
  <w:num w:numId="110" w16cid:durableId="1367606340">
    <w:abstractNumId w:val="56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62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LY0NzM1NTQwMjRR0lEKTi0uzszPAykwNK4FADJOPSo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9AC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ADE"/>
    <w:rsid w:val="00015E1A"/>
    <w:rsid w:val="000167A3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2312"/>
    <w:rsid w:val="0002249C"/>
    <w:rsid w:val="000224AC"/>
    <w:rsid w:val="00022AF8"/>
    <w:rsid w:val="000231AF"/>
    <w:rsid w:val="000232BC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E6E"/>
    <w:rsid w:val="00026EC4"/>
    <w:rsid w:val="0002754B"/>
    <w:rsid w:val="000276B0"/>
    <w:rsid w:val="00027F18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8D4"/>
    <w:rsid w:val="0005297F"/>
    <w:rsid w:val="00052AF8"/>
    <w:rsid w:val="00052DFB"/>
    <w:rsid w:val="00052F33"/>
    <w:rsid w:val="00052F72"/>
    <w:rsid w:val="00052FE9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358"/>
    <w:rsid w:val="000603CB"/>
    <w:rsid w:val="000605BF"/>
    <w:rsid w:val="00060760"/>
    <w:rsid w:val="00060954"/>
    <w:rsid w:val="00060BDB"/>
    <w:rsid w:val="00060D4B"/>
    <w:rsid w:val="00060EAB"/>
    <w:rsid w:val="00061895"/>
    <w:rsid w:val="000618C9"/>
    <w:rsid w:val="00061A30"/>
    <w:rsid w:val="00061DC7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74D4"/>
    <w:rsid w:val="0006785A"/>
    <w:rsid w:val="00070052"/>
    <w:rsid w:val="00070CF6"/>
    <w:rsid w:val="00071374"/>
    <w:rsid w:val="000717BE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860"/>
    <w:rsid w:val="00081B5C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65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FE"/>
    <w:rsid w:val="000950C5"/>
    <w:rsid w:val="000950F5"/>
    <w:rsid w:val="00095190"/>
    <w:rsid w:val="0009529A"/>
    <w:rsid w:val="00095595"/>
    <w:rsid w:val="0009612F"/>
    <w:rsid w:val="000962C4"/>
    <w:rsid w:val="00096340"/>
    <w:rsid w:val="000968A9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8F7"/>
    <w:rsid w:val="000A5FAC"/>
    <w:rsid w:val="000A60BD"/>
    <w:rsid w:val="000A6218"/>
    <w:rsid w:val="000A628D"/>
    <w:rsid w:val="000A66FA"/>
    <w:rsid w:val="000A678F"/>
    <w:rsid w:val="000A6DA0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6E39"/>
    <w:rsid w:val="000B71F3"/>
    <w:rsid w:val="000B720F"/>
    <w:rsid w:val="000B7277"/>
    <w:rsid w:val="000B728D"/>
    <w:rsid w:val="000B78CD"/>
    <w:rsid w:val="000B7A4B"/>
    <w:rsid w:val="000B7AF1"/>
    <w:rsid w:val="000B7B38"/>
    <w:rsid w:val="000B7E84"/>
    <w:rsid w:val="000C03D8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53A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9E3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1001D6"/>
    <w:rsid w:val="00100B85"/>
    <w:rsid w:val="00100F1D"/>
    <w:rsid w:val="00101C16"/>
    <w:rsid w:val="00102422"/>
    <w:rsid w:val="00102D5D"/>
    <w:rsid w:val="0010324B"/>
    <w:rsid w:val="001034F9"/>
    <w:rsid w:val="00103CE1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25F"/>
    <w:rsid w:val="00111411"/>
    <w:rsid w:val="001114C6"/>
    <w:rsid w:val="00111F49"/>
    <w:rsid w:val="00111F97"/>
    <w:rsid w:val="001120AD"/>
    <w:rsid w:val="00112CC8"/>
    <w:rsid w:val="00113163"/>
    <w:rsid w:val="00113441"/>
    <w:rsid w:val="001135B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E8D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27E51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AE4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A4E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60208"/>
    <w:rsid w:val="00160577"/>
    <w:rsid w:val="00160807"/>
    <w:rsid w:val="00160BEE"/>
    <w:rsid w:val="00160D26"/>
    <w:rsid w:val="001611F2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CD6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F8B"/>
    <w:rsid w:val="001954F0"/>
    <w:rsid w:val="00195C56"/>
    <w:rsid w:val="00195DA3"/>
    <w:rsid w:val="00195F71"/>
    <w:rsid w:val="00196300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830"/>
    <w:rsid w:val="001A7936"/>
    <w:rsid w:val="001A7A90"/>
    <w:rsid w:val="001A7C11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792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EDC"/>
    <w:rsid w:val="001D6967"/>
    <w:rsid w:val="001D6D3F"/>
    <w:rsid w:val="001D711A"/>
    <w:rsid w:val="001D75EF"/>
    <w:rsid w:val="001D7953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59F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730"/>
    <w:rsid w:val="0024389B"/>
    <w:rsid w:val="00243C44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C1B"/>
    <w:rsid w:val="00255357"/>
    <w:rsid w:val="002557E7"/>
    <w:rsid w:val="0025595C"/>
    <w:rsid w:val="00255BFD"/>
    <w:rsid w:val="00255CA9"/>
    <w:rsid w:val="00255FB1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898"/>
    <w:rsid w:val="002632EA"/>
    <w:rsid w:val="002646AE"/>
    <w:rsid w:val="00264739"/>
    <w:rsid w:val="00264D20"/>
    <w:rsid w:val="00264D90"/>
    <w:rsid w:val="002651C4"/>
    <w:rsid w:val="0026568F"/>
    <w:rsid w:val="0026590F"/>
    <w:rsid w:val="00265966"/>
    <w:rsid w:val="00265CCC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FDD"/>
    <w:rsid w:val="00273145"/>
    <w:rsid w:val="00273179"/>
    <w:rsid w:val="0027337B"/>
    <w:rsid w:val="00273F32"/>
    <w:rsid w:val="002741CC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B1B"/>
    <w:rsid w:val="002B0C4E"/>
    <w:rsid w:val="002B0F13"/>
    <w:rsid w:val="002B10F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395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7F7"/>
    <w:rsid w:val="002C1D28"/>
    <w:rsid w:val="002C1F31"/>
    <w:rsid w:val="002C31D2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81D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1F43"/>
    <w:rsid w:val="002F2D56"/>
    <w:rsid w:val="002F2F71"/>
    <w:rsid w:val="002F340F"/>
    <w:rsid w:val="002F380C"/>
    <w:rsid w:val="002F3D14"/>
    <w:rsid w:val="002F4123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CB"/>
    <w:rsid w:val="00360CA2"/>
    <w:rsid w:val="00360E91"/>
    <w:rsid w:val="00360FA3"/>
    <w:rsid w:val="003610B3"/>
    <w:rsid w:val="00361123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542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CB6"/>
    <w:rsid w:val="00390572"/>
    <w:rsid w:val="003908A5"/>
    <w:rsid w:val="00390983"/>
    <w:rsid w:val="00390BC4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995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D77"/>
    <w:rsid w:val="003E2DDA"/>
    <w:rsid w:val="003E2E6B"/>
    <w:rsid w:val="003E2E7F"/>
    <w:rsid w:val="003E324E"/>
    <w:rsid w:val="003E3414"/>
    <w:rsid w:val="003E374D"/>
    <w:rsid w:val="003E384D"/>
    <w:rsid w:val="003E3ED8"/>
    <w:rsid w:val="003E3F24"/>
    <w:rsid w:val="003E4340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9C9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7DB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62F0"/>
    <w:rsid w:val="0043665C"/>
    <w:rsid w:val="00436BF0"/>
    <w:rsid w:val="00437419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A76"/>
    <w:rsid w:val="00443E98"/>
    <w:rsid w:val="004446C9"/>
    <w:rsid w:val="004448DA"/>
    <w:rsid w:val="00444BA9"/>
    <w:rsid w:val="00445066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5AD"/>
    <w:rsid w:val="004836D5"/>
    <w:rsid w:val="00483DBA"/>
    <w:rsid w:val="004842C1"/>
    <w:rsid w:val="004843CF"/>
    <w:rsid w:val="004844D0"/>
    <w:rsid w:val="004848A9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F3E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7CD"/>
    <w:rsid w:val="00493D3D"/>
    <w:rsid w:val="00493F1D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4BCD"/>
    <w:rsid w:val="004C549E"/>
    <w:rsid w:val="004C5551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DE7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610"/>
    <w:rsid w:val="004F48D9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A0C"/>
    <w:rsid w:val="00505CC0"/>
    <w:rsid w:val="00505E84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858"/>
    <w:rsid w:val="00524927"/>
    <w:rsid w:val="005250A2"/>
    <w:rsid w:val="00525125"/>
    <w:rsid w:val="0052595D"/>
    <w:rsid w:val="00525B2E"/>
    <w:rsid w:val="005261C8"/>
    <w:rsid w:val="00526C1C"/>
    <w:rsid w:val="00526CC9"/>
    <w:rsid w:val="00526E62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6E9"/>
    <w:rsid w:val="00546EEB"/>
    <w:rsid w:val="005473DA"/>
    <w:rsid w:val="00547A6D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541C"/>
    <w:rsid w:val="005656A5"/>
    <w:rsid w:val="00565C16"/>
    <w:rsid w:val="00565D6F"/>
    <w:rsid w:val="00565EB7"/>
    <w:rsid w:val="00566437"/>
    <w:rsid w:val="005664D0"/>
    <w:rsid w:val="00566504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8E7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FDD"/>
    <w:rsid w:val="0058503D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4A1"/>
    <w:rsid w:val="005A65D9"/>
    <w:rsid w:val="005A686F"/>
    <w:rsid w:val="005A68CE"/>
    <w:rsid w:val="005A6DA6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F8E"/>
    <w:rsid w:val="005B7103"/>
    <w:rsid w:val="005B729A"/>
    <w:rsid w:val="005B7515"/>
    <w:rsid w:val="005B7516"/>
    <w:rsid w:val="005B75E8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35A6"/>
    <w:rsid w:val="005C3DD7"/>
    <w:rsid w:val="005C3E03"/>
    <w:rsid w:val="005C4979"/>
    <w:rsid w:val="005C4CEC"/>
    <w:rsid w:val="005C58A7"/>
    <w:rsid w:val="005C5926"/>
    <w:rsid w:val="005C5B9E"/>
    <w:rsid w:val="005C5BCC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52F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28"/>
    <w:rsid w:val="005E2780"/>
    <w:rsid w:val="005E2861"/>
    <w:rsid w:val="005E28B1"/>
    <w:rsid w:val="005E340E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9BD"/>
    <w:rsid w:val="005E7C47"/>
    <w:rsid w:val="005E7D0F"/>
    <w:rsid w:val="005E7F86"/>
    <w:rsid w:val="005F022B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2D99"/>
    <w:rsid w:val="006135CC"/>
    <w:rsid w:val="0061437B"/>
    <w:rsid w:val="00614485"/>
    <w:rsid w:val="006144BE"/>
    <w:rsid w:val="00614EFC"/>
    <w:rsid w:val="006152AF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EC3"/>
    <w:rsid w:val="00651022"/>
    <w:rsid w:val="006510C1"/>
    <w:rsid w:val="0065116C"/>
    <w:rsid w:val="006522EC"/>
    <w:rsid w:val="00652A98"/>
    <w:rsid w:val="00653289"/>
    <w:rsid w:val="006538BF"/>
    <w:rsid w:val="00653A9C"/>
    <w:rsid w:val="00653B3F"/>
    <w:rsid w:val="006548E0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4F6"/>
    <w:rsid w:val="006629CD"/>
    <w:rsid w:val="00662BD5"/>
    <w:rsid w:val="00662D84"/>
    <w:rsid w:val="00662DAF"/>
    <w:rsid w:val="006631A9"/>
    <w:rsid w:val="006636F2"/>
    <w:rsid w:val="0066376D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88B"/>
    <w:rsid w:val="006A59A0"/>
    <w:rsid w:val="006A59FD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8B4"/>
    <w:rsid w:val="006B5926"/>
    <w:rsid w:val="006B5DA9"/>
    <w:rsid w:val="006B5F4C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8DE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E17"/>
    <w:rsid w:val="006C6EA9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2B0F"/>
    <w:rsid w:val="006D2C5F"/>
    <w:rsid w:val="006D2E10"/>
    <w:rsid w:val="006D2F6D"/>
    <w:rsid w:val="006D311F"/>
    <w:rsid w:val="006D35F5"/>
    <w:rsid w:val="006D3E0E"/>
    <w:rsid w:val="006D449A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4D3"/>
    <w:rsid w:val="006E787F"/>
    <w:rsid w:val="006E7AFC"/>
    <w:rsid w:val="006E7EEC"/>
    <w:rsid w:val="006E7FFC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319"/>
    <w:rsid w:val="007136BA"/>
    <w:rsid w:val="00713BA7"/>
    <w:rsid w:val="00713BED"/>
    <w:rsid w:val="00713E74"/>
    <w:rsid w:val="00713F9C"/>
    <w:rsid w:val="0071408E"/>
    <w:rsid w:val="00714208"/>
    <w:rsid w:val="00714F89"/>
    <w:rsid w:val="007154E4"/>
    <w:rsid w:val="007155EF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824"/>
    <w:rsid w:val="0073207E"/>
    <w:rsid w:val="00732180"/>
    <w:rsid w:val="0073218F"/>
    <w:rsid w:val="007324D4"/>
    <w:rsid w:val="0073251D"/>
    <w:rsid w:val="007326A9"/>
    <w:rsid w:val="00733264"/>
    <w:rsid w:val="00733781"/>
    <w:rsid w:val="007339DA"/>
    <w:rsid w:val="00734019"/>
    <w:rsid w:val="00734203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E53"/>
    <w:rsid w:val="007406E7"/>
    <w:rsid w:val="00741AA6"/>
    <w:rsid w:val="00741BC9"/>
    <w:rsid w:val="00741C58"/>
    <w:rsid w:val="00742234"/>
    <w:rsid w:val="00742393"/>
    <w:rsid w:val="007423D9"/>
    <w:rsid w:val="00742451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704D"/>
    <w:rsid w:val="00767BF1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595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5569"/>
    <w:rsid w:val="00795695"/>
    <w:rsid w:val="0079638C"/>
    <w:rsid w:val="007963EF"/>
    <w:rsid w:val="0079640D"/>
    <w:rsid w:val="00796778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9E7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4D9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1E8"/>
    <w:rsid w:val="007B34D4"/>
    <w:rsid w:val="007B384F"/>
    <w:rsid w:val="007B4603"/>
    <w:rsid w:val="007B4929"/>
    <w:rsid w:val="007B5497"/>
    <w:rsid w:val="007B55F4"/>
    <w:rsid w:val="007B599B"/>
    <w:rsid w:val="007B5A68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557"/>
    <w:rsid w:val="007D38F3"/>
    <w:rsid w:val="007D3DA6"/>
    <w:rsid w:val="007D4153"/>
    <w:rsid w:val="007D4326"/>
    <w:rsid w:val="007D5011"/>
    <w:rsid w:val="007D52F2"/>
    <w:rsid w:val="007D55CB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69F"/>
    <w:rsid w:val="008039C9"/>
    <w:rsid w:val="00804335"/>
    <w:rsid w:val="008047FE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F14"/>
    <w:rsid w:val="008141C5"/>
    <w:rsid w:val="00814745"/>
    <w:rsid w:val="0081499F"/>
    <w:rsid w:val="00814B12"/>
    <w:rsid w:val="00815005"/>
    <w:rsid w:val="008150EE"/>
    <w:rsid w:val="008153ED"/>
    <w:rsid w:val="00815E90"/>
    <w:rsid w:val="0081612C"/>
    <w:rsid w:val="00816451"/>
    <w:rsid w:val="008167F0"/>
    <w:rsid w:val="00816870"/>
    <w:rsid w:val="00816A80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0B7B"/>
    <w:rsid w:val="00821672"/>
    <w:rsid w:val="00821772"/>
    <w:rsid w:val="00821AE9"/>
    <w:rsid w:val="008221DA"/>
    <w:rsid w:val="0082367A"/>
    <w:rsid w:val="00823847"/>
    <w:rsid w:val="00823A71"/>
    <w:rsid w:val="00823B70"/>
    <w:rsid w:val="0082420D"/>
    <w:rsid w:val="0082443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58A"/>
    <w:rsid w:val="00837899"/>
    <w:rsid w:val="008379E8"/>
    <w:rsid w:val="00837B77"/>
    <w:rsid w:val="0084027A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3D90"/>
    <w:rsid w:val="008440A9"/>
    <w:rsid w:val="008442C2"/>
    <w:rsid w:val="008449AB"/>
    <w:rsid w:val="00844A76"/>
    <w:rsid w:val="00844D38"/>
    <w:rsid w:val="00844F43"/>
    <w:rsid w:val="00845107"/>
    <w:rsid w:val="0084526A"/>
    <w:rsid w:val="00845462"/>
    <w:rsid w:val="008455B1"/>
    <w:rsid w:val="008456E3"/>
    <w:rsid w:val="00845828"/>
    <w:rsid w:val="0084589E"/>
    <w:rsid w:val="00846041"/>
    <w:rsid w:val="00846072"/>
    <w:rsid w:val="00846448"/>
    <w:rsid w:val="008464B4"/>
    <w:rsid w:val="008465FC"/>
    <w:rsid w:val="008466DA"/>
    <w:rsid w:val="008468C5"/>
    <w:rsid w:val="0084697E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C2D"/>
    <w:rsid w:val="00851F1F"/>
    <w:rsid w:val="0085247C"/>
    <w:rsid w:val="00852B94"/>
    <w:rsid w:val="00852C7F"/>
    <w:rsid w:val="00853354"/>
    <w:rsid w:val="00853CB7"/>
    <w:rsid w:val="00853EDA"/>
    <w:rsid w:val="008541D1"/>
    <w:rsid w:val="0085464D"/>
    <w:rsid w:val="00855198"/>
    <w:rsid w:val="008553FE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32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3748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BF"/>
    <w:rsid w:val="008821DA"/>
    <w:rsid w:val="00882786"/>
    <w:rsid w:val="008827C2"/>
    <w:rsid w:val="00882980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265"/>
    <w:rsid w:val="008B67A7"/>
    <w:rsid w:val="008B6FF2"/>
    <w:rsid w:val="008B7AAC"/>
    <w:rsid w:val="008B7B01"/>
    <w:rsid w:val="008C0693"/>
    <w:rsid w:val="008C0F60"/>
    <w:rsid w:val="008C1782"/>
    <w:rsid w:val="008C18FB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FE5"/>
    <w:rsid w:val="008E56ED"/>
    <w:rsid w:val="008E58A9"/>
    <w:rsid w:val="008E5CE5"/>
    <w:rsid w:val="008E6121"/>
    <w:rsid w:val="008E64D3"/>
    <w:rsid w:val="008E6A1E"/>
    <w:rsid w:val="008E6A9F"/>
    <w:rsid w:val="008E6C28"/>
    <w:rsid w:val="008E6C96"/>
    <w:rsid w:val="008E6D03"/>
    <w:rsid w:val="008E701C"/>
    <w:rsid w:val="008E7355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971"/>
    <w:rsid w:val="008F7E48"/>
    <w:rsid w:val="00900149"/>
    <w:rsid w:val="009008E1"/>
    <w:rsid w:val="00900A54"/>
    <w:rsid w:val="00900F05"/>
    <w:rsid w:val="00900FB8"/>
    <w:rsid w:val="009010AB"/>
    <w:rsid w:val="009014BD"/>
    <w:rsid w:val="00901665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6148"/>
    <w:rsid w:val="009064A4"/>
    <w:rsid w:val="0090664D"/>
    <w:rsid w:val="00906664"/>
    <w:rsid w:val="00906E68"/>
    <w:rsid w:val="00907623"/>
    <w:rsid w:val="00907660"/>
    <w:rsid w:val="00910111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3176"/>
    <w:rsid w:val="00913DED"/>
    <w:rsid w:val="0091452E"/>
    <w:rsid w:val="009147AA"/>
    <w:rsid w:val="00914D58"/>
    <w:rsid w:val="00914EB1"/>
    <w:rsid w:val="00915292"/>
    <w:rsid w:val="009157EB"/>
    <w:rsid w:val="00915B18"/>
    <w:rsid w:val="00915C75"/>
    <w:rsid w:val="00915F6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E00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F41"/>
    <w:rsid w:val="0093409E"/>
    <w:rsid w:val="00934BD9"/>
    <w:rsid w:val="00934BFD"/>
    <w:rsid w:val="00935B80"/>
    <w:rsid w:val="00936241"/>
    <w:rsid w:val="00936901"/>
    <w:rsid w:val="00936EE1"/>
    <w:rsid w:val="00937093"/>
    <w:rsid w:val="009370F5"/>
    <w:rsid w:val="00937B39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B2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5D74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916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1381"/>
    <w:rsid w:val="00991746"/>
    <w:rsid w:val="00991954"/>
    <w:rsid w:val="009919E3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BE3"/>
    <w:rsid w:val="00996F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4E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5B4"/>
    <w:rsid w:val="009C4895"/>
    <w:rsid w:val="009C4999"/>
    <w:rsid w:val="009C4A6C"/>
    <w:rsid w:val="009C4EC7"/>
    <w:rsid w:val="009C59A8"/>
    <w:rsid w:val="009C59B2"/>
    <w:rsid w:val="009C65FE"/>
    <w:rsid w:val="009C68DD"/>
    <w:rsid w:val="009C6B38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41C"/>
    <w:rsid w:val="009D587E"/>
    <w:rsid w:val="009D5E39"/>
    <w:rsid w:val="009D5FC1"/>
    <w:rsid w:val="009D623C"/>
    <w:rsid w:val="009D6265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12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C5"/>
    <w:rsid w:val="009F04BD"/>
    <w:rsid w:val="009F075B"/>
    <w:rsid w:val="009F090B"/>
    <w:rsid w:val="009F0936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A8C"/>
    <w:rsid w:val="00A032E8"/>
    <w:rsid w:val="00A03623"/>
    <w:rsid w:val="00A03774"/>
    <w:rsid w:val="00A038F8"/>
    <w:rsid w:val="00A039F4"/>
    <w:rsid w:val="00A03A3F"/>
    <w:rsid w:val="00A03E54"/>
    <w:rsid w:val="00A04426"/>
    <w:rsid w:val="00A04542"/>
    <w:rsid w:val="00A04575"/>
    <w:rsid w:val="00A045B3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508E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7F5"/>
    <w:rsid w:val="00A219CD"/>
    <w:rsid w:val="00A21BA6"/>
    <w:rsid w:val="00A21C8A"/>
    <w:rsid w:val="00A2225E"/>
    <w:rsid w:val="00A2316A"/>
    <w:rsid w:val="00A240BB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358"/>
    <w:rsid w:val="00A37EC1"/>
    <w:rsid w:val="00A4000B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726"/>
    <w:rsid w:val="00A52905"/>
    <w:rsid w:val="00A5292E"/>
    <w:rsid w:val="00A52943"/>
    <w:rsid w:val="00A529EB"/>
    <w:rsid w:val="00A52BD4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EA"/>
    <w:rsid w:val="00A71C4E"/>
    <w:rsid w:val="00A71D84"/>
    <w:rsid w:val="00A720B2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CC2"/>
    <w:rsid w:val="00A75588"/>
    <w:rsid w:val="00A755FA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982"/>
    <w:rsid w:val="00AC2BA4"/>
    <w:rsid w:val="00AC2BB8"/>
    <w:rsid w:val="00AC2EDA"/>
    <w:rsid w:val="00AC3323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F0A"/>
    <w:rsid w:val="00AD38B7"/>
    <w:rsid w:val="00AD3991"/>
    <w:rsid w:val="00AD3FF5"/>
    <w:rsid w:val="00AD47C7"/>
    <w:rsid w:val="00AD4919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D7FB2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20C7"/>
    <w:rsid w:val="00B528D3"/>
    <w:rsid w:val="00B52904"/>
    <w:rsid w:val="00B52AB0"/>
    <w:rsid w:val="00B52CCB"/>
    <w:rsid w:val="00B5318C"/>
    <w:rsid w:val="00B5347D"/>
    <w:rsid w:val="00B53B52"/>
    <w:rsid w:val="00B53C40"/>
    <w:rsid w:val="00B540F5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5F6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3FF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46F"/>
    <w:rsid w:val="00B95C12"/>
    <w:rsid w:val="00B95DBD"/>
    <w:rsid w:val="00B95F7B"/>
    <w:rsid w:val="00B96043"/>
    <w:rsid w:val="00B96576"/>
    <w:rsid w:val="00B96BFF"/>
    <w:rsid w:val="00B973FB"/>
    <w:rsid w:val="00B9780C"/>
    <w:rsid w:val="00B97E53"/>
    <w:rsid w:val="00BA0002"/>
    <w:rsid w:val="00BA0761"/>
    <w:rsid w:val="00BA0768"/>
    <w:rsid w:val="00BA097E"/>
    <w:rsid w:val="00BA0AA2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80C"/>
    <w:rsid w:val="00BB7902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95F"/>
    <w:rsid w:val="00C05D6A"/>
    <w:rsid w:val="00C05E19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BC0"/>
    <w:rsid w:val="00C1768E"/>
    <w:rsid w:val="00C17EC9"/>
    <w:rsid w:val="00C17FE4"/>
    <w:rsid w:val="00C20344"/>
    <w:rsid w:val="00C20761"/>
    <w:rsid w:val="00C209BA"/>
    <w:rsid w:val="00C21416"/>
    <w:rsid w:val="00C21475"/>
    <w:rsid w:val="00C21820"/>
    <w:rsid w:val="00C21AD1"/>
    <w:rsid w:val="00C21B28"/>
    <w:rsid w:val="00C22193"/>
    <w:rsid w:val="00C22681"/>
    <w:rsid w:val="00C23321"/>
    <w:rsid w:val="00C2338A"/>
    <w:rsid w:val="00C2342B"/>
    <w:rsid w:val="00C23451"/>
    <w:rsid w:val="00C23B50"/>
    <w:rsid w:val="00C23DAD"/>
    <w:rsid w:val="00C23FF5"/>
    <w:rsid w:val="00C241D6"/>
    <w:rsid w:val="00C2453E"/>
    <w:rsid w:val="00C24EE5"/>
    <w:rsid w:val="00C2561F"/>
    <w:rsid w:val="00C260B8"/>
    <w:rsid w:val="00C26862"/>
    <w:rsid w:val="00C26941"/>
    <w:rsid w:val="00C269E2"/>
    <w:rsid w:val="00C27027"/>
    <w:rsid w:val="00C272CD"/>
    <w:rsid w:val="00C27A3A"/>
    <w:rsid w:val="00C27C85"/>
    <w:rsid w:val="00C303C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72B0"/>
    <w:rsid w:val="00C3752C"/>
    <w:rsid w:val="00C37998"/>
    <w:rsid w:val="00C37A37"/>
    <w:rsid w:val="00C40437"/>
    <w:rsid w:val="00C40C02"/>
    <w:rsid w:val="00C4256F"/>
    <w:rsid w:val="00C42ACA"/>
    <w:rsid w:val="00C42C76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A9A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7DB"/>
    <w:rsid w:val="00C669B5"/>
    <w:rsid w:val="00C67944"/>
    <w:rsid w:val="00C67DD4"/>
    <w:rsid w:val="00C70CD6"/>
    <w:rsid w:val="00C70D75"/>
    <w:rsid w:val="00C7104B"/>
    <w:rsid w:val="00C712A5"/>
    <w:rsid w:val="00C71395"/>
    <w:rsid w:val="00C71C42"/>
    <w:rsid w:val="00C71EEA"/>
    <w:rsid w:val="00C71EF1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86A"/>
    <w:rsid w:val="00C94C1B"/>
    <w:rsid w:val="00C94CA9"/>
    <w:rsid w:val="00C94E64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D4F"/>
    <w:rsid w:val="00CB425A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74D3"/>
    <w:rsid w:val="00CC759D"/>
    <w:rsid w:val="00CC78C0"/>
    <w:rsid w:val="00CC79C5"/>
    <w:rsid w:val="00CC7BA8"/>
    <w:rsid w:val="00CC7CCE"/>
    <w:rsid w:val="00CC7FE8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323"/>
    <w:rsid w:val="00CF27C0"/>
    <w:rsid w:val="00CF289A"/>
    <w:rsid w:val="00CF28FB"/>
    <w:rsid w:val="00CF347A"/>
    <w:rsid w:val="00CF48C4"/>
    <w:rsid w:val="00CF4ADC"/>
    <w:rsid w:val="00CF5484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2239"/>
    <w:rsid w:val="00D1257B"/>
    <w:rsid w:val="00D12D24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D6"/>
    <w:rsid w:val="00D27179"/>
    <w:rsid w:val="00D271D8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E1"/>
    <w:rsid w:val="00D43383"/>
    <w:rsid w:val="00D441F9"/>
    <w:rsid w:val="00D442F0"/>
    <w:rsid w:val="00D4468D"/>
    <w:rsid w:val="00D4483F"/>
    <w:rsid w:val="00D44F43"/>
    <w:rsid w:val="00D44FEF"/>
    <w:rsid w:val="00D45380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7E2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570"/>
    <w:rsid w:val="00D616A9"/>
    <w:rsid w:val="00D61AF8"/>
    <w:rsid w:val="00D61B7C"/>
    <w:rsid w:val="00D61EA5"/>
    <w:rsid w:val="00D626C6"/>
    <w:rsid w:val="00D62E5F"/>
    <w:rsid w:val="00D62FD0"/>
    <w:rsid w:val="00D63038"/>
    <w:rsid w:val="00D631C6"/>
    <w:rsid w:val="00D63326"/>
    <w:rsid w:val="00D644C8"/>
    <w:rsid w:val="00D64700"/>
    <w:rsid w:val="00D64820"/>
    <w:rsid w:val="00D64A58"/>
    <w:rsid w:val="00D65296"/>
    <w:rsid w:val="00D655B0"/>
    <w:rsid w:val="00D6568B"/>
    <w:rsid w:val="00D6574D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274"/>
    <w:rsid w:val="00D82415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151C"/>
    <w:rsid w:val="00DA1532"/>
    <w:rsid w:val="00DA226A"/>
    <w:rsid w:val="00DA2390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660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06D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A6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2DF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E7F"/>
    <w:rsid w:val="00E40293"/>
    <w:rsid w:val="00E4062B"/>
    <w:rsid w:val="00E407BB"/>
    <w:rsid w:val="00E4097E"/>
    <w:rsid w:val="00E40BFE"/>
    <w:rsid w:val="00E40C24"/>
    <w:rsid w:val="00E41C96"/>
    <w:rsid w:val="00E41F5F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789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895"/>
    <w:rsid w:val="00E66B36"/>
    <w:rsid w:val="00E670E1"/>
    <w:rsid w:val="00E67379"/>
    <w:rsid w:val="00E67919"/>
    <w:rsid w:val="00E67E09"/>
    <w:rsid w:val="00E70479"/>
    <w:rsid w:val="00E704FB"/>
    <w:rsid w:val="00E7128C"/>
    <w:rsid w:val="00E719CD"/>
    <w:rsid w:val="00E71DFD"/>
    <w:rsid w:val="00E71F50"/>
    <w:rsid w:val="00E72563"/>
    <w:rsid w:val="00E729A0"/>
    <w:rsid w:val="00E72C0E"/>
    <w:rsid w:val="00E72DF7"/>
    <w:rsid w:val="00E7306A"/>
    <w:rsid w:val="00E7321F"/>
    <w:rsid w:val="00E74040"/>
    <w:rsid w:val="00E744AB"/>
    <w:rsid w:val="00E744E6"/>
    <w:rsid w:val="00E74B8A"/>
    <w:rsid w:val="00E74EC6"/>
    <w:rsid w:val="00E75B82"/>
    <w:rsid w:val="00E75C89"/>
    <w:rsid w:val="00E75CEA"/>
    <w:rsid w:val="00E75E74"/>
    <w:rsid w:val="00E75F34"/>
    <w:rsid w:val="00E7603C"/>
    <w:rsid w:val="00E7658A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B0A"/>
    <w:rsid w:val="00ED7185"/>
    <w:rsid w:val="00ED72CC"/>
    <w:rsid w:val="00ED7F7B"/>
    <w:rsid w:val="00EE01DB"/>
    <w:rsid w:val="00EE0359"/>
    <w:rsid w:val="00EE0486"/>
    <w:rsid w:val="00EE08F1"/>
    <w:rsid w:val="00EE12B7"/>
    <w:rsid w:val="00EE16F7"/>
    <w:rsid w:val="00EE1AF6"/>
    <w:rsid w:val="00EE1B4C"/>
    <w:rsid w:val="00EE1E68"/>
    <w:rsid w:val="00EE1EC1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6CD"/>
    <w:rsid w:val="00EE5973"/>
    <w:rsid w:val="00EE5A4D"/>
    <w:rsid w:val="00EE5D4C"/>
    <w:rsid w:val="00EE5EE5"/>
    <w:rsid w:val="00EE6097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5088"/>
    <w:rsid w:val="00F05828"/>
    <w:rsid w:val="00F0598E"/>
    <w:rsid w:val="00F05BA6"/>
    <w:rsid w:val="00F0602A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9ED"/>
    <w:rsid w:val="00F12DCA"/>
    <w:rsid w:val="00F1332F"/>
    <w:rsid w:val="00F133C9"/>
    <w:rsid w:val="00F134AA"/>
    <w:rsid w:val="00F1371D"/>
    <w:rsid w:val="00F13A0F"/>
    <w:rsid w:val="00F13B96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4F70"/>
    <w:rsid w:val="00F15D83"/>
    <w:rsid w:val="00F16716"/>
    <w:rsid w:val="00F169E8"/>
    <w:rsid w:val="00F16DBF"/>
    <w:rsid w:val="00F16DF3"/>
    <w:rsid w:val="00F1729A"/>
    <w:rsid w:val="00F17819"/>
    <w:rsid w:val="00F2006C"/>
    <w:rsid w:val="00F201A9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58"/>
    <w:rsid w:val="00F41B6B"/>
    <w:rsid w:val="00F42CBA"/>
    <w:rsid w:val="00F42D22"/>
    <w:rsid w:val="00F42FE9"/>
    <w:rsid w:val="00F43249"/>
    <w:rsid w:val="00F43285"/>
    <w:rsid w:val="00F43890"/>
    <w:rsid w:val="00F43B6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98"/>
    <w:rsid w:val="00F573FD"/>
    <w:rsid w:val="00F57838"/>
    <w:rsid w:val="00F57882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FB2"/>
    <w:rsid w:val="00F62698"/>
    <w:rsid w:val="00F626D7"/>
    <w:rsid w:val="00F62B11"/>
    <w:rsid w:val="00F6377A"/>
    <w:rsid w:val="00F63A5D"/>
    <w:rsid w:val="00F644CC"/>
    <w:rsid w:val="00F644D4"/>
    <w:rsid w:val="00F647E0"/>
    <w:rsid w:val="00F64822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1F3"/>
    <w:rsid w:val="00F7240B"/>
    <w:rsid w:val="00F72D2A"/>
    <w:rsid w:val="00F730FF"/>
    <w:rsid w:val="00F731E5"/>
    <w:rsid w:val="00F73324"/>
    <w:rsid w:val="00F73367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6EC4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FA"/>
    <w:rsid w:val="00F81230"/>
    <w:rsid w:val="00F81776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3FB0"/>
    <w:rsid w:val="00FA4260"/>
    <w:rsid w:val="00FA4413"/>
    <w:rsid w:val="00FA444E"/>
    <w:rsid w:val="00FA47D0"/>
    <w:rsid w:val="00FA4EB8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71BC"/>
    <w:rsid w:val="00FB797F"/>
    <w:rsid w:val="00FB7CE8"/>
    <w:rsid w:val="00FC011D"/>
    <w:rsid w:val="00FC0201"/>
    <w:rsid w:val="00FC0903"/>
    <w:rsid w:val="00FC09C9"/>
    <w:rsid w:val="00FC0BB6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DEA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4FDB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1"/>
    <w:rsid w:val="00FF098B"/>
    <w:rsid w:val="00FF0C3A"/>
    <w:rsid w:val="00FF0E42"/>
    <w:rsid w:val="00FF0FF6"/>
    <w:rsid w:val="00FF10EE"/>
    <w:rsid w:val="00FF112C"/>
    <w:rsid w:val="00FF19B0"/>
    <w:rsid w:val="00FF20A4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C12"/>
    <w:rsid w:val="00FF63B2"/>
    <w:rsid w:val="00FF662E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2817"/>
    <o:shapelayout v:ext="edit">
      <o:idmap v:ext="edit" data="1"/>
    </o:shapelayout>
  </w:shapeDefaults>
  <w:decimalSymbol w:val=","/>
  <w:listSeparator w:val=";"/>
  <w14:docId w14:val="775E5442"/>
  <w15:docId w15:val="{754BFE5D-E53B-47BA-83B0-6AAF6C26B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E3BA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3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aliases w:val="Odwołanie przypisu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7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4835AD"/>
  </w:style>
  <w:style w:type="paragraph" w:customStyle="1" w:styleId="pkt">
    <w:name w:val="pkt"/>
    <w:basedOn w:val="Normalny"/>
    <w:link w:val="pktZnak"/>
    <w:rsid w:val="004835AD"/>
    <w:pPr>
      <w:spacing w:before="60" w:after="60" w:line="240" w:lineRule="auto"/>
      <w:ind w:left="851" w:hanging="295"/>
      <w:jc w:val="both"/>
    </w:pPr>
    <w:rPr>
      <w:rFonts w:ascii="Times New Roman" w:hAnsi="Times New Roman"/>
      <w:sz w:val="20"/>
      <w:szCs w:val="20"/>
    </w:rPr>
  </w:style>
  <w:style w:type="character" w:customStyle="1" w:styleId="normaltextrun">
    <w:name w:val="normaltextrun"/>
    <w:basedOn w:val="Domylnaczcionkaakapitu"/>
    <w:rsid w:val="004835AD"/>
  </w:style>
  <w:style w:type="character" w:customStyle="1" w:styleId="spellingerror">
    <w:name w:val="spellingerror"/>
    <w:basedOn w:val="Domylnaczcionkaakapitu"/>
    <w:rsid w:val="004835AD"/>
  </w:style>
  <w:style w:type="paragraph" w:customStyle="1" w:styleId="Level2">
    <w:name w:val="Level 2"/>
    <w:basedOn w:val="Normalny"/>
    <w:rsid w:val="002B5395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Tekstpodstawowy3Znak">
    <w:name w:val="Tekst podstawowy 3 Znak"/>
    <w:link w:val="Tekstpodstawowy3"/>
    <w:rsid w:val="002B539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167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366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03132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A86DA1-0A4E-430B-8C14-90F1C2C8FE2C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  <ds:schemaRef ds:uri="be0105e7-24d7-4d88-a17d-b6775fa5f094"/>
    <ds:schemaRef ds:uri="http://schemas.microsoft.com/office/2006/documentManagement/types"/>
    <ds:schemaRef ds:uri="http://schemas.openxmlformats.org/package/2006/metadata/core-properties"/>
    <ds:schemaRef ds:uri="95c4cf3f-e4bc-4fed-8873-da16f630d3ad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052B6-AD1F-482C-921D-6B9BC46687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9</TotalTime>
  <Pages>4</Pages>
  <Words>718</Words>
  <Characters>5448</Characters>
  <Application>Microsoft Office Word</Application>
  <DocSecurity>0</DocSecurity>
  <Lines>45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6154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zp</dc:creator>
  <cp:lastModifiedBy>Anna Pawliszyn</cp:lastModifiedBy>
  <cp:revision>59</cp:revision>
  <cp:lastPrinted>2023-04-11T10:42:00Z</cp:lastPrinted>
  <dcterms:created xsi:type="dcterms:W3CDTF">2022-03-07T13:34:00Z</dcterms:created>
  <dcterms:modified xsi:type="dcterms:W3CDTF">2023-04-12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